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C5881" w14:textId="77777777" w:rsidR="00D55C72" w:rsidRPr="00B6572B" w:rsidRDefault="00083F76" w:rsidP="002E3AF4">
      <w:pPr>
        <w:jc w:val="center"/>
        <w:rPr>
          <w:b/>
          <w:sz w:val="28"/>
          <w:szCs w:val="28"/>
        </w:rPr>
      </w:pPr>
      <w:r w:rsidRPr="00B6572B">
        <w:rPr>
          <w:b/>
          <w:sz w:val="28"/>
          <w:szCs w:val="28"/>
        </w:rPr>
        <w:t>RHETORICAL ANALYSIS GRAPHIC ORGANIZER</w:t>
      </w:r>
    </w:p>
    <w:tbl>
      <w:tblPr>
        <w:tblStyle w:val="TableGrid"/>
        <w:tblW w:w="9892" w:type="dxa"/>
        <w:tblLook w:val="04A0" w:firstRow="1" w:lastRow="0" w:firstColumn="1" w:lastColumn="0" w:noHBand="0" w:noVBand="1"/>
      </w:tblPr>
      <w:tblGrid>
        <w:gridCol w:w="4946"/>
        <w:gridCol w:w="4946"/>
      </w:tblGrid>
      <w:tr w:rsidR="00D372B3" w:rsidRPr="00D372B3" w14:paraId="23744777" w14:textId="77777777" w:rsidTr="00CB18FC">
        <w:trPr>
          <w:trHeight w:val="325"/>
        </w:trPr>
        <w:tc>
          <w:tcPr>
            <w:tcW w:w="4946" w:type="dxa"/>
          </w:tcPr>
          <w:p w14:paraId="02CC1566" w14:textId="77777777" w:rsidR="00D372B3" w:rsidRPr="002E3AF4" w:rsidRDefault="002E3AF4" w:rsidP="002E3AF4">
            <w:pPr>
              <w:rPr>
                <w:b/>
              </w:rPr>
            </w:pPr>
            <w:r w:rsidRPr="002E3AF4">
              <w:rPr>
                <w:b/>
              </w:rPr>
              <w:tab/>
            </w:r>
            <w:r w:rsidR="00D372B3" w:rsidRPr="002E3AF4">
              <w:rPr>
                <w:b/>
              </w:rPr>
              <w:t>WHAT the Writer Does</w:t>
            </w:r>
            <w:r w:rsidR="00D372B3" w:rsidRPr="002E3AF4">
              <w:rPr>
                <w:b/>
              </w:rPr>
              <w:tab/>
            </w:r>
            <w:r w:rsidR="00D372B3" w:rsidRPr="002E3AF4">
              <w:rPr>
                <w:b/>
              </w:rPr>
              <w:tab/>
            </w:r>
            <w:r w:rsidR="00D372B3" w:rsidRPr="002E3AF4">
              <w:rPr>
                <w:b/>
              </w:rPr>
              <w:tab/>
            </w:r>
          </w:p>
        </w:tc>
        <w:tc>
          <w:tcPr>
            <w:tcW w:w="4946" w:type="dxa"/>
          </w:tcPr>
          <w:p w14:paraId="6A5D96EF" w14:textId="77777777" w:rsidR="00D372B3" w:rsidRPr="002E3AF4" w:rsidRDefault="002E3AF4" w:rsidP="00B6572B">
            <w:pPr>
              <w:rPr>
                <w:b/>
              </w:rPr>
            </w:pPr>
            <w:r w:rsidRPr="002E3AF4">
              <w:rPr>
                <w:b/>
              </w:rPr>
              <w:t>WHY the Writer Does It</w:t>
            </w:r>
          </w:p>
        </w:tc>
      </w:tr>
      <w:tr w:rsidR="00D372B3" w:rsidRPr="00D372B3" w14:paraId="1EDF9393" w14:textId="77777777" w:rsidTr="00CB18FC">
        <w:trPr>
          <w:trHeight w:val="2671"/>
        </w:trPr>
        <w:tc>
          <w:tcPr>
            <w:tcW w:w="4946" w:type="dxa"/>
          </w:tcPr>
          <w:p w14:paraId="3EE65548" w14:textId="77777777" w:rsidR="00D372B3" w:rsidRPr="00CB18FC" w:rsidRDefault="002E3AF4" w:rsidP="004B7534">
            <w:pPr>
              <w:rPr>
                <w:rFonts w:asciiTheme="majorHAnsi" w:hAnsiTheme="majorHAnsi"/>
                <w:sz w:val="20"/>
                <w:szCs w:val="20"/>
              </w:rPr>
            </w:pPr>
            <w:r w:rsidRPr="00CB18FC">
              <w:rPr>
                <w:rFonts w:asciiTheme="majorHAnsi" w:hAnsiTheme="majorHAnsi"/>
                <w:sz w:val="20"/>
                <w:szCs w:val="20"/>
              </w:rPr>
              <w:t xml:space="preserve">Author’s </w:t>
            </w:r>
            <w:r w:rsidR="004B7534" w:rsidRPr="00CB18FC">
              <w:rPr>
                <w:rFonts w:asciiTheme="majorHAnsi" w:hAnsiTheme="majorHAnsi"/>
                <w:sz w:val="20"/>
                <w:szCs w:val="20"/>
              </w:rPr>
              <w:t>Claim/</w:t>
            </w:r>
            <w:r w:rsidRPr="00CB18FC">
              <w:rPr>
                <w:rFonts w:asciiTheme="majorHAnsi" w:hAnsiTheme="majorHAnsi"/>
                <w:sz w:val="20"/>
                <w:szCs w:val="20"/>
              </w:rPr>
              <w:t xml:space="preserve"> Argument:</w:t>
            </w:r>
          </w:p>
        </w:tc>
        <w:tc>
          <w:tcPr>
            <w:tcW w:w="4946" w:type="dxa"/>
          </w:tcPr>
          <w:p w14:paraId="256275B6" w14:textId="77777777" w:rsidR="00D372B3" w:rsidRPr="00CB18FC" w:rsidRDefault="002E3AF4" w:rsidP="00B6572B">
            <w:pPr>
              <w:rPr>
                <w:rFonts w:asciiTheme="majorHAnsi" w:hAnsiTheme="majorHAnsi"/>
                <w:sz w:val="20"/>
                <w:szCs w:val="20"/>
              </w:rPr>
            </w:pPr>
            <w:r w:rsidRPr="00CB18FC">
              <w:rPr>
                <w:rFonts w:asciiTheme="majorHAnsi" w:hAnsiTheme="majorHAnsi"/>
                <w:sz w:val="20"/>
                <w:szCs w:val="20"/>
              </w:rPr>
              <w:t>Why di</w:t>
            </w:r>
            <w:r w:rsidR="00E03787" w:rsidRPr="00CB18FC">
              <w:rPr>
                <w:rFonts w:asciiTheme="majorHAnsi" w:hAnsiTheme="majorHAnsi"/>
                <w:sz w:val="20"/>
                <w:szCs w:val="20"/>
              </w:rPr>
              <w:t xml:space="preserve">d the author choose this </w:t>
            </w:r>
            <w:r w:rsidR="004B7534" w:rsidRPr="00CB18FC">
              <w:rPr>
                <w:rFonts w:asciiTheme="majorHAnsi" w:hAnsiTheme="majorHAnsi"/>
                <w:sz w:val="20"/>
                <w:szCs w:val="20"/>
              </w:rPr>
              <w:t xml:space="preserve">claim </w:t>
            </w:r>
            <w:r w:rsidRPr="00CB18FC">
              <w:rPr>
                <w:rFonts w:asciiTheme="majorHAnsi" w:hAnsiTheme="majorHAnsi"/>
                <w:sz w:val="20"/>
                <w:szCs w:val="20"/>
              </w:rPr>
              <w:t>or argument?</w:t>
            </w:r>
          </w:p>
          <w:p w14:paraId="4D4A96B1" w14:textId="77777777" w:rsidR="002E3AF4" w:rsidRPr="00CB18FC" w:rsidRDefault="002E3AF4" w:rsidP="00B6572B">
            <w:pPr>
              <w:rPr>
                <w:rFonts w:asciiTheme="majorHAnsi" w:hAnsiTheme="majorHAnsi"/>
                <w:sz w:val="20"/>
                <w:szCs w:val="20"/>
              </w:rPr>
            </w:pPr>
          </w:p>
          <w:p w14:paraId="4183DA65" w14:textId="77777777" w:rsidR="002E3AF4" w:rsidRPr="00CB18FC" w:rsidRDefault="002E3AF4" w:rsidP="00B6572B">
            <w:pPr>
              <w:rPr>
                <w:rFonts w:asciiTheme="majorHAnsi" w:hAnsiTheme="majorHAnsi"/>
                <w:sz w:val="20"/>
                <w:szCs w:val="20"/>
              </w:rPr>
            </w:pPr>
          </w:p>
          <w:p w14:paraId="7A5E2337" w14:textId="77777777" w:rsidR="002E3AF4" w:rsidRPr="00CB18FC" w:rsidRDefault="002E3AF4" w:rsidP="00B6572B">
            <w:pPr>
              <w:rPr>
                <w:rFonts w:asciiTheme="majorHAnsi" w:hAnsiTheme="majorHAnsi"/>
                <w:sz w:val="20"/>
                <w:szCs w:val="20"/>
              </w:rPr>
            </w:pPr>
          </w:p>
          <w:p w14:paraId="0879DC9C" w14:textId="77777777" w:rsidR="002E3AF4" w:rsidRPr="00CB18FC" w:rsidRDefault="002E3AF4" w:rsidP="00B6572B">
            <w:pPr>
              <w:rPr>
                <w:rFonts w:asciiTheme="majorHAnsi" w:hAnsiTheme="majorHAnsi"/>
                <w:sz w:val="20"/>
                <w:szCs w:val="20"/>
              </w:rPr>
            </w:pPr>
          </w:p>
          <w:p w14:paraId="4611083D" w14:textId="77777777" w:rsidR="002E3AF4" w:rsidRPr="00CB18FC" w:rsidRDefault="002E3AF4" w:rsidP="00B6572B">
            <w:pPr>
              <w:rPr>
                <w:rFonts w:asciiTheme="majorHAnsi" w:hAnsiTheme="majorHAnsi"/>
                <w:sz w:val="20"/>
                <w:szCs w:val="20"/>
              </w:rPr>
            </w:pPr>
          </w:p>
          <w:p w14:paraId="1675F583" w14:textId="77777777" w:rsidR="002E3AF4" w:rsidRPr="00CB18FC" w:rsidRDefault="002E3AF4" w:rsidP="00B6572B">
            <w:pPr>
              <w:rPr>
                <w:rFonts w:asciiTheme="majorHAnsi" w:hAnsiTheme="majorHAnsi"/>
                <w:sz w:val="20"/>
                <w:szCs w:val="20"/>
              </w:rPr>
            </w:pPr>
          </w:p>
          <w:p w14:paraId="465864E7" w14:textId="77777777" w:rsidR="002E3AF4" w:rsidRPr="00CB18FC" w:rsidRDefault="002E3AF4" w:rsidP="00B6572B">
            <w:pPr>
              <w:rPr>
                <w:rFonts w:asciiTheme="majorHAnsi" w:hAnsiTheme="majorHAnsi"/>
                <w:sz w:val="20"/>
                <w:szCs w:val="20"/>
              </w:rPr>
            </w:pPr>
          </w:p>
          <w:p w14:paraId="4823C23E" w14:textId="77777777" w:rsidR="002E3AF4" w:rsidRPr="00CB18FC" w:rsidRDefault="002E3AF4" w:rsidP="00B6572B">
            <w:pPr>
              <w:rPr>
                <w:rFonts w:asciiTheme="majorHAnsi" w:hAnsiTheme="majorHAnsi"/>
                <w:sz w:val="20"/>
                <w:szCs w:val="20"/>
              </w:rPr>
            </w:pPr>
          </w:p>
        </w:tc>
      </w:tr>
      <w:tr w:rsidR="00DD675A" w:rsidRPr="00D372B3" w14:paraId="067C6F81" w14:textId="77777777" w:rsidTr="00CB18FC">
        <w:trPr>
          <w:trHeight w:val="2975"/>
        </w:trPr>
        <w:tc>
          <w:tcPr>
            <w:tcW w:w="4946" w:type="dxa"/>
          </w:tcPr>
          <w:p w14:paraId="022D3A16" w14:textId="77777777" w:rsidR="00DD675A" w:rsidRDefault="00DD675A">
            <w:pPr>
              <w:rPr>
                <w:rFonts w:asciiTheme="majorHAnsi" w:hAnsiTheme="majorHAnsi"/>
                <w:sz w:val="20"/>
                <w:szCs w:val="20"/>
              </w:rPr>
            </w:pPr>
            <w:r>
              <w:rPr>
                <w:rFonts w:asciiTheme="majorHAnsi" w:hAnsiTheme="majorHAnsi"/>
                <w:sz w:val="20"/>
                <w:szCs w:val="20"/>
              </w:rPr>
              <w:t>What is the tone of the piece? Celebratory? Critical? Sarcastic? Serious? Humorous? Personal? Impersonal?</w:t>
            </w:r>
          </w:p>
          <w:p w14:paraId="1C19FCA4" w14:textId="77777777" w:rsidR="00DD675A" w:rsidRDefault="00554D0A">
            <w:pPr>
              <w:rPr>
                <w:rFonts w:asciiTheme="majorHAnsi" w:hAnsiTheme="majorHAnsi"/>
                <w:sz w:val="20"/>
                <w:szCs w:val="20"/>
              </w:rPr>
            </w:pPr>
            <w:r>
              <w:rPr>
                <w:rFonts w:asciiTheme="majorHAnsi" w:hAnsiTheme="majorHAnsi"/>
                <w:sz w:val="20"/>
                <w:szCs w:val="20"/>
              </w:rPr>
              <w:t>Mocking?</w:t>
            </w:r>
          </w:p>
          <w:p w14:paraId="2BFDDE39" w14:textId="77777777" w:rsidR="00DD675A" w:rsidRDefault="00DD675A">
            <w:pPr>
              <w:rPr>
                <w:rFonts w:asciiTheme="majorHAnsi" w:hAnsiTheme="majorHAnsi"/>
                <w:sz w:val="20"/>
                <w:szCs w:val="20"/>
              </w:rPr>
            </w:pPr>
          </w:p>
          <w:p w14:paraId="4542F57E" w14:textId="77777777" w:rsidR="00DD675A" w:rsidRDefault="00DD675A">
            <w:pPr>
              <w:rPr>
                <w:rFonts w:asciiTheme="majorHAnsi" w:hAnsiTheme="majorHAnsi"/>
                <w:sz w:val="20"/>
                <w:szCs w:val="20"/>
              </w:rPr>
            </w:pPr>
          </w:p>
          <w:p w14:paraId="34D0B2DF" w14:textId="77777777" w:rsidR="00DD675A" w:rsidRDefault="00DD675A">
            <w:pPr>
              <w:rPr>
                <w:rFonts w:asciiTheme="majorHAnsi" w:hAnsiTheme="majorHAnsi"/>
                <w:sz w:val="20"/>
                <w:szCs w:val="20"/>
              </w:rPr>
            </w:pPr>
          </w:p>
          <w:p w14:paraId="456AF585" w14:textId="77777777" w:rsidR="00DD675A" w:rsidRDefault="00DD675A">
            <w:pPr>
              <w:rPr>
                <w:rFonts w:asciiTheme="majorHAnsi" w:hAnsiTheme="majorHAnsi"/>
                <w:sz w:val="20"/>
                <w:szCs w:val="20"/>
              </w:rPr>
            </w:pPr>
          </w:p>
          <w:p w14:paraId="3359C75C" w14:textId="77777777" w:rsidR="00DD675A" w:rsidRDefault="00DD675A">
            <w:pPr>
              <w:rPr>
                <w:rFonts w:asciiTheme="majorHAnsi" w:hAnsiTheme="majorHAnsi"/>
                <w:sz w:val="20"/>
                <w:szCs w:val="20"/>
              </w:rPr>
            </w:pPr>
          </w:p>
          <w:p w14:paraId="1641D84F" w14:textId="77777777" w:rsidR="00DD675A" w:rsidRDefault="00DD675A">
            <w:pPr>
              <w:rPr>
                <w:rFonts w:asciiTheme="majorHAnsi" w:hAnsiTheme="majorHAnsi"/>
                <w:sz w:val="20"/>
                <w:szCs w:val="20"/>
              </w:rPr>
            </w:pPr>
          </w:p>
          <w:p w14:paraId="771417E7" w14:textId="77777777" w:rsidR="00DD675A" w:rsidRDefault="00DD675A">
            <w:pPr>
              <w:rPr>
                <w:rFonts w:asciiTheme="majorHAnsi" w:hAnsiTheme="majorHAnsi"/>
                <w:sz w:val="20"/>
                <w:szCs w:val="20"/>
              </w:rPr>
            </w:pPr>
          </w:p>
        </w:tc>
        <w:tc>
          <w:tcPr>
            <w:tcW w:w="4946" w:type="dxa"/>
          </w:tcPr>
          <w:p w14:paraId="58E5E484" w14:textId="77777777" w:rsidR="00DD675A" w:rsidRDefault="00DD675A">
            <w:pPr>
              <w:rPr>
                <w:rFonts w:asciiTheme="majorHAnsi" w:hAnsiTheme="majorHAnsi"/>
                <w:sz w:val="20"/>
                <w:szCs w:val="20"/>
              </w:rPr>
            </w:pPr>
            <w:r>
              <w:rPr>
                <w:rFonts w:asciiTheme="majorHAnsi" w:hAnsiTheme="majorHAnsi"/>
                <w:sz w:val="20"/>
                <w:szCs w:val="20"/>
              </w:rPr>
              <w:t>How does the tone reveal the bias of the author? How does the tone contribute to the purpose of the piece?</w:t>
            </w:r>
          </w:p>
        </w:tc>
      </w:tr>
      <w:tr w:rsidR="00DD675A" w14:paraId="0404CAE5" w14:textId="77777777" w:rsidTr="00CB18FC">
        <w:trPr>
          <w:trHeight w:val="2975"/>
        </w:trPr>
        <w:tc>
          <w:tcPr>
            <w:tcW w:w="4946" w:type="dxa"/>
          </w:tcPr>
          <w:p w14:paraId="6ECE4947" w14:textId="77777777" w:rsidR="00DD675A" w:rsidRDefault="00DD675A">
            <w:pPr>
              <w:rPr>
                <w:rFonts w:asciiTheme="majorHAnsi" w:hAnsiTheme="majorHAnsi"/>
                <w:sz w:val="20"/>
                <w:szCs w:val="20"/>
              </w:rPr>
            </w:pPr>
            <w:r>
              <w:rPr>
                <w:rFonts w:asciiTheme="majorHAnsi" w:hAnsiTheme="majorHAnsi"/>
                <w:sz w:val="20"/>
                <w:szCs w:val="20"/>
              </w:rPr>
              <w:t xml:space="preserve">What is the author’s purpose? </w:t>
            </w:r>
            <w:r>
              <w:rPr>
                <w:rFonts w:asciiTheme="majorHAnsi" w:eastAsia="Times New Roman" w:hAnsiTheme="majorHAnsi" w:cs="Times New Roman"/>
                <w:sz w:val="20"/>
                <w:szCs w:val="20"/>
              </w:rPr>
              <w:t>To explain? To inform? To anger? Persuade? Amuse?</w:t>
            </w:r>
            <w:r w:rsidR="00554D0A">
              <w:rPr>
                <w:rFonts w:asciiTheme="majorHAnsi" w:eastAsia="Times New Roman" w:hAnsiTheme="majorHAnsi" w:cs="Times New Roman"/>
                <w:sz w:val="20"/>
                <w:szCs w:val="20"/>
              </w:rPr>
              <w:t xml:space="preserve"> Motivate? </w:t>
            </w:r>
          </w:p>
          <w:p w14:paraId="7ADE2971" w14:textId="77777777" w:rsidR="00DD675A" w:rsidRDefault="00DD675A">
            <w:pPr>
              <w:rPr>
                <w:rFonts w:asciiTheme="majorHAnsi" w:hAnsiTheme="majorHAnsi"/>
                <w:sz w:val="20"/>
                <w:szCs w:val="20"/>
              </w:rPr>
            </w:pPr>
          </w:p>
          <w:p w14:paraId="37E8CF9C" w14:textId="77777777" w:rsidR="00DD675A" w:rsidRDefault="00DD675A">
            <w:pPr>
              <w:rPr>
                <w:rFonts w:asciiTheme="majorHAnsi" w:hAnsiTheme="majorHAnsi"/>
                <w:sz w:val="20"/>
                <w:szCs w:val="20"/>
              </w:rPr>
            </w:pPr>
          </w:p>
          <w:p w14:paraId="79715B60" w14:textId="77777777" w:rsidR="00DD675A" w:rsidRDefault="00DD675A">
            <w:pPr>
              <w:rPr>
                <w:rFonts w:asciiTheme="majorHAnsi" w:hAnsiTheme="majorHAnsi"/>
                <w:sz w:val="20"/>
                <w:szCs w:val="20"/>
              </w:rPr>
            </w:pPr>
          </w:p>
          <w:p w14:paraId="0CCB6B90" w14:textId="77777777" w:rsidR="00DD675A" w:rsidRDefault="00DD675A">
            <w:pPr>
              <w:rPr>
                <w:rFonts w:asciiTheme="majorHAnsi" w:hAnsiTheme="majorHAnsi"/>
                <w:sz w:val="20"/>
                <w:szCs w:val="20"/>
              </w:rPr>
            </w:pPr>
          </w:p>
          <w:p w14:paraId="72EA2630" w14:textId="77777777" w:rsidR="00DD675A" w:rsidRDefault="00DD675A">
            <w:pPr>
              <w:rPr>
                <w:rFonts w:asciiTheme="majorHAnsi" w:hAnsiTheme="majorHAnsi"/>
                <w:sz w:val="20"/>
                <w:szCs w:val="20"/>
              </w:rPr>
            </w:pPr>
          </w:p>
          <w:p w14:paraId="1BC7E618" w14:textId="77777777" w:rsidR="00DD675A" w:rsidRDefault="00DD675A">
            <w:pPr>
              <w:rPr>
                <w:rFonts w:asciiTheme="majorHAnsi" w:hAnsiTheme="majorHAnsi"/>
                <w:sz w:val="20"/>
                <w:szCs w:val="20"/>
              </w:rPr>
            </w:pPr>
          </w:p>
          <w:p w14:paraId="5ED2D480" w14:textId="77777777" w:rsidR="00DD675A" w:rsidRDefault="00DD675A">
            <w:pPr>
              <w:rPr>
                <w:rFonts w:asciiTheme="majorHAnsi" w:hAnsiTheme="majorHAnsi"/>
                <w:sz w:val="20"/>
                <w:szCs w:val="20"/>
              </w:rPr>
            </w:pPr>
          </w:p>
          <w:p w14:paraId="592F0BAA" w14:textId="77777777" w:rsidR="00DD675A" w:rsidRDefault="00DD675A">
            <w:pPr>
              <w:rPr>
                <w:rFonts w:asciiTheme="majorHAnsi" w:hAnsiTheme="majorHAnsi"/>
                <w:sz w:val="20"/>
                <w:szCs w:val="20"/>
              </w:rPr>
            </w:pPr>
          </w:p>
        </w:tc>
        <w:tc>
          <w:tcPr>
            <w:tcW w:w="4946" w:type="dxa"/>
          </w:tcPr>
          <w:p w14:paraId="7CDF5870" w14:textId="77777777" w:rsidR="00DD675A" w:rsidRDefault="00DD675A">
            <w:pPr>
              <w:rPr>
                <w:rFonts w:asciiTheme="majorHAnsi" w:hAnsiTheme="majorHAnsi"/>
                <w:sz w:val="20"/>
                <w:szCs w:val="20"/>
              </w:rPr>
            </w:pPr>
            <w:r>
              <w:rPr>
                <w:rFonts w:asciiTheme="majorHAnsi" w:hAnsiTheme="majorHAnsi"/>
                <w:sz w:val="20"/>
                <w:szCs w:val="20"/>
              </w:rPr>
              <w:t>Why does the author choose this purpose?  What effect does it create?</w:t>
            </w:r>
          </w:p>
          <w:p w14:paraId="1F50BF2B" w14:textId="77777777" w:rsidR="00DD675A" w:rsidRDefault="00DD675A">
            <w:pPr>
              <w:rPr>
                <w:rFonts w:asciiTheme="majorHAnsi" w:hAnsiTheme="majorHAnsi"/>
                <w:sz w:val="20"/>
                <w:szCs w:val="20"/>
              </w:rPr>
            </w:pPr>
          </w:p>
          <w:p w14:paraId="77C29F79" w14:textId="77777777" w:rsidR="00DD675A" w:rsidRDefault="00DD675A">
            <w:pPr>
              <w:rPr>
                <w:rFonts w:asciiTheme="majorHAnsi" w:hAnsiTheme="majorHAnsi"/>
                <w:sz w:val="20"/>
                <w:szCs w:val="20"/>
              </w:rPr>
            </w:pPr>
          </w:p>
          <w:p w14:paraId="006CD069" w14:textId="77777777" w:rsidR="00DD675A" w:rsidRDefault="00DD675A">
            <w:pPr>
              <w:rPr>
                <w:rFonts w:asciiTheme="majorHAnsi" w:hAnsiTheme="majorHAnsi"/>
                <w:sz w:val="20"/>
                <w:szCs w:val="20"/>
              </w:rPr>
            </w:pPr>
          </w:p>
          <w:p w14:paraId="6983EB8A" w14:textId="77777777" w:rsidR="00DD675A" w:rsidRDefault="00DD675A">
            <w:pPr>
              <w:rPr>
                <w:rFonts w:asciiTheme="majorHAnsi" w:hAnsiTheme="majorHAnsi"/>
                <w:sz w:val="20"/>
                <w:szCs w:val="20"/>
              </w:rPr>
            </w:pPr>
          </w:p>
          <w:p w14:paraId="04EFEB19" w14:textId="77777777" w:rsidR="00DD675A" w:rsidRDefault="00DD675A">
            <w:pPr>
              <w:rPr>
                <w:rFonts w:asciiTheme="majorHAnsi" w:hAnsiTheme="majorHAnsi"/>
                <w:sz w:val="20"/>
                <w:szCs w:val="20"/>
              </w:rPr>
            </w:pPr>
          </w:p>
          <w:p w14:paraId="031AD47C" w14:textId="77777777" w:rsidR="00DD675A" w:rsidRDefault="00DD675A">
            <w:pPr>
              <w:rPr>
                <w:rFonts w:asciiTheme="majorHAnsi" w:hAnsiTheme="majorHAnsi"/>
                <w:sz w:val="20"/>
                <w:szCs w:val="20"/>
              </w:rPr>
            </w:pPr>
          </w:p>
          <w:p w14:paraId="37564794" w14:textId="77777777" w:rsidR="00DD675A" w:rsidRDefault="00DD675A">
            <w:pPr>
              <w:rPr>
                <w:rFonts w:asciiTheme="majorHAnsi" w:hAnsiTheme="majorHAnsi"/>
                <w:sz w:val="20"/>
                <w:szCs w:val="20"/>
              </w:rPr>
            </w:pPr>
          </w:p>
        </w:tc>
      </w:tr>
      <w:tr w:rsidR="00DD675A" w14:paraId="2AE4D248" w14:textId="77777777" w:rsidTr="00CB18FC">
        <w:trPr>
          <w:trHeight w:val="2975"/>
        </w:trPr>
        <w:tc>
          <w:tcPr>
            <w:tcW w:w="4946" w:type="dxa"/>
          </w:tcPr>
          <w:p w14:paraId="46E85A4E" w14:textId="77777777" w:rsidR="00DD675A" w:rsidRDefault="00DD675A">
            <w:pPr>
              <w:rPr>
                <w:rFonts w:asciiTheme="majorHAnsi" w:hAnsiTheme="majorHAnsi"/>
                <w:sz w:val="20"/>
                <w:szCs w:val="20"/>
              </w:rPr>
            </w:pPr>
            <w:r>
              <w:rPr>
                <w:rFonts w:asciiTheme="majorHAnsi" w:hAnsiTheme="majorHAnsi"/>
                <w:sz w:val="20"/>
                <w:szCs w:val="20"/>
              </w:rPr>
              <w:t>Who is the author’s intended audience?</w:t>
            </w:r>
          </w:p>
          <w:p w14:paraId="5ADD3521" w14:textId="77777777" w:rsidR="00DD675A" w:rsidRDefault="00DD675A">
            <w:pPr>
              <w:rPr>
                <w:rFonts w:asciiTheme="majorHAnsi" w:hAnsiTheme="majorHAnsi"/>
                <w:sz w:val="20"/>
                <w:szCs w:val="20"/>
              </w:rPr>
            </w:pPr>
          </w:p>
          <w:p w14:paraId="734C282C" w14:textId="77777777" w:rsidR="00DD675A" w:rsidRDefault="00DD675A">
            <w:pPr>
              <w:rPr>
                <w:rFonts w:asciiTheme="majorHAnsi" w:hAnsiTheme="majorHAnsi"/>
                <w:sz w:val="20"/>
                <w:szCs w:val="20"/>
              </w:rPr>
            </w:pPr>
          </w:p>
          <w:p w14:paraId="4BAE237C" w14:textId="77777777" w:rsidR="00DD675A" w:rsidRDefault="00DD675A">
            <w:pPr>
              <w:rPr>
                <w:rFonts w:asciiTheme="majorHAnsi" w:hAnsiTheme="majorHAnsi"/>
                <w:sz w:val="20"/>
                <w:szCs w:val="20"/>
              </w:rPr>
            </w:pPr>
          </w:p>
          <w:p w14:paraId="72941D7E" w14:textId="77777777" w:rsidR="00DD675A" w:rsidRDefault="00DD675A">
            <w:pPr>
              <w:rPr>
                <w:rFonts w:asciiTheme="majorHAnsi" w:hAnsiTheme="majorHAnsi"/>
                <w:sz w:val="20"/>
                <w:szCs w:val="20"/>
              </w:rPr>
            </w:pPr>
          </w:p>
          <w:p w14:paraId="373C559F" w14:textId="77777777" w:rsidR="00DD675A" w:rsidRDefault="00DD675A">
            <w:pPr>
              <w:rPr>
                <w:rFonts w:asciiTheme="majorHAnsi" w:hAnsiTheme="majorHAnsi"/>
                <w:sz w:val="20"/>
                <w:szCs w:val="20"/>
              </w:rPr>
            </w:pPr>
          </w:p>
          <w:p w14:paraId="20AD8F81" w14:textId="77777777" w:rsidR="00DD675A" w:rsidRDefault="00DD675A">
            <w:pPr>
              <w:rPr>
                <w:rFonts w:asciiTheme="majorHAnsi" w:hAnsiTheme="majorHAnsi"/>
                <w:sz w:val="20"/>
                <w:szCs w:val="20"/>
              </w:rPr>
            </w:pPr>
          </w:p>
          <w:p w14:paraId="3D66FA11" w14:textId="77777777" w:rsidR="00DD675A" w:rsidRDefault="00DD675A">
            <w:pPr>
              <w:rPr>
                <w:rFonts w:asciiTheme="majorHAnsi" w:hAnsiTheme="majorHAnsi"/>
                <w:sz w:val="20"/>
                <w:szCs w:val="20"/>
              </w:rPr>
            </w:pPr>
          </w:p>
          <w:p w14:paraId="32942C7A" w14:textId="77777777" w:rsidR="00DD675A" w:rsidRDefault="00DD675A">
            <w:pPr>
              <w:rPr>
                <w:rFonts w:asciiTheme="majorHAnsi" w:hAnsiTheme="majorHAnsi"/>
                <w:sz w:val="20"/>
                <w:szCs w:val="20"/>
              </w:rPr>
            </w:pPr>
          </w:p>
          <w:p w14:paraId="797B170A" w14:textId="77777777" w:rsidR="00DD675A" w:rsidRDefault="00DD675A">
            <w:pPr>
              <w:rPr>
                <w:rFonts w:asciiTheme="majorHAnsi" w:hAnsiTheme="majorHAnsi"/>
                <w:sz w:val="20"/>
                <w:szCs w:val="20"/>
              </w:rPr>
            </w:pPr>
          </w:p>
        </w:tc>
        <w:tc>
          <w:tcPr>
            <w:tcW w:w="4946" w:type="dxa"/>
          </w:tcPr>
          <w:p w14:paraId="022FC8DB" w14:textId="77777777" w:rsidR="00DD675A" w:rsidRDefault="00DD675A">
            <w:pPr>
              <w:rPr>
                <w:rFonts w:asciiTheme="majorHAnsi" w:hAnsiTheme="majorHAnsi"/>
                <w:sz w:val="20"/>
                <w:szCs w:val="20"/>
              </w:rPr>
            </w:pPr>
            <w:r>
              <w:rPr>
                <w:rFonts w:asciiTheme="majorHAnsi" w:hAnsiTheme="majorHAnsi"/>
                <w:sz w:val="20"/>
                <w:szCs w:val="20"/>
              </w:rPr>
              <w:t>Why does the writer engage this audience?</w:t>
            </w:r>
          </w:p>
          <w:p w14:paraId="7E393486" w14:textId="77777777" w:rsidR="00554D0A" w:rsidRDefault="00554D0A" w:rsidP="00554D0A">
            <w:pPr>
              <w:rPr>
                <w:rFonts w:asciiTheme="majorHAnsi" w:hAnsiTheme="majorHAnsi"/>
                <w:sz w:val="20"/>
                <w:szCs w:val="20"/>
              </w:rPr>
            </w:pPr>
            <w:r>
              <w:rPr>
                <w:rFonts w:asciiTheme="majorHAnsi" w:hAnsiTheme="majorHAnsi"/>
                <w:sz w:val="20"/>
                <w:szCs w:val="20"/>
              </w:rPr>
              <w:t>List evidence that supports the intended audience.</w:t>
            </w:r>
          </w:p>
          <w:p w14:paraId="73A0F702" w14:textId="77777777" w:rsidR="00DD675A" w:rsidRDefault="00DD675A">
            <w:pPr>
              <w:rPr>
                <w:rFonts w:asciiTheme="majorHAnsi" w:hAnsiTheme="majorHAnsi"/>
                <w:sz w:val="20"/>
                <w:szCs w:val="20"/>
              </w:rPr>
            </w:pPr>
          </w:p>
          <w:p w14:paraId="01310217" w14:textId="77777777" w:rsidR="00DD675A" w:rsidRDefault="00DD675A">
            <w:pPr>
              <w:rPr>
                <w:rFonts w:asciiTheme="majorHAnsi" w:hAnsiTheme="majorHAnsi"/>
                <w:sz w:val="20"/>
                <w:szCs w:val="20"/>
              </w:rPr>
            </w:pPr>
          </w:p>
          <w:p w14:paraId="5029D14B" w14:textId="77777777" w:rsidR="00DD675A" w:rsidRDefault="00DD675A">
            <w:pPr>
              <w:rPr>
                <w:rFonts w:asciiTheme="majorHAnsi" w:hAnsiTheme="majorHAnsi"/>
                <w:sz w:val="20"/>
                <w:szCs w:val="20"/>
              </w:rPr>
            </w:pPr>
          </w:p>
          <w:p w14:paraId="6F4F1923" w14:textId="77777777" w:rsidR="00DD675A" w:rsidRDefault="00DD675A">
            <w:pPr>
              <w:rPr>
                <w:rFonts w:asciiTheme="majorHAnsi" w:hAnsiTheme="majorHAnsi"/>
                <w:sz w:val="20"/>
                <w:szCs w:val="20"/>
              </w:rPr>
            </w:pPr>
          </w:p>
          <w:p w14:paraId="488458CA" w14:textId="77777777" w:rsidR="00DD675A" w:rsidRDefault="00DD675A">
            <w:pPr>
              <w:rPr>
                <w:rFonts w:asciiTheme="majorHAnsi" w:hAnsiTheme="majorHAnsi"/>
                <w:sz w:val="20"/>
                <w:szCs w:val="20"/>
              </w:rPr>
            </w:pPr>
          </w:p>
          <w:p w14:paraId="184F07A4" w14:textId="77777777" w:rsidR="00DD675A" w:rsidRDefault="00DD675A">
            <w:pPr>
              <w:rPr>
                <w:rFonts w:asciiTheme="majorHAnsi" w:hAnsiTheme="majorHAnsi"/>
                <w:sz w:val="20"/>
                <w:szCs w:val="20"/>
              </w:rPr>
            </w:pPr>
          </w:p>
        </w:tc>
      </w:tr>
    </w:tbl>
    <w:p w14:paraId="2763D45F" w14:textId="77777777" w:rsidR="00CB18FC" w:rsidRDefault="00CB18FC"/>
    <w:tbl>
      <w:tblPr>
        <w:tblStyle w:val="TableGrid"/>
        <w:tblW w:w="10012" w:type="dxa"/>
        <w:tblLook w:val="04A0" w:firstRow="1" w:lastRow="0" w:firstColumn="1" w:lastColumn="0" w:noHBand="0" w:noVBand="1"/>
      </w:tblPr>
      <w:tblGrid>
        <w:gridCol w:w="4658"/>
        <w:gridCol w:w="5354"/>
      </w:tblGrid>
      <w:tr w:rsidR="00DD675A" w:rsidRPr="002E3AF4" w14:paraId="598403DB" w14:textId="77777777" w:rsidTr="00CB18FC">
        <w:trPr>
          <w:trHeight w:val="3825"/>
        </w:trPr>
        <w:tc>
          <w:tcPr>
            <w:tcW w:w="4658" w:type="dxa"/>
          </w:tcPr>
          <w:p w14:paraId="3BD70D8A" w14:textId="77777777" w:rsidR="00DD675A" w:rsidRDefault="00DD675A">
            <w:pPr>
              <w:rPr>
                <w:rFonts w:asciiTheme="majorHAnsi" w:hAnsiTheme="majorHAnsi"/>
                <w:sz w:val="20"/>
                <w:szCs w:val="20"/>
              </w:rPr>
            </w:pPr>
            <w:r>
              <w:rPr>
                <w:rFonts w:asciiTheme="majorHAnsi" w:hAnsiTheme="majorHAnsi"/>
                <w:sz w:val="20"/>
                <w:szCs w:val="20"/>
              </w:rPr>
              <w:lastRenderedPageBreak/>
              <w:t xml:space="preserve">How did the writer arrange his or her ideas? </w:t>
            </w:r>
            <w:r>
              <w:rPr>
                <w:rFonts w:asciiTheme="majorHAnsi" w:eastAsia="Times New Roman" w:hAnsiTheme="majorHAnsi" w:cs="Times New Roman"/>
                <w:sz w:val="20"/>
                <w:szCs w:val="20"/>
              </w:rPr>
              <w:t xml:space="preserve">What are the patterns of arrangement? </w:t>
            </w:r>
            <w:proofErr w:type="gramStart"/>
            <w:r>
              <w:rPr>
                <w:rFonts w:asciiTheme="majorHAnsi" w:eastAsia="Times New Roman" w:hAnsiTheme="majorHAnsi" w:cs="Times New Roman"/>
                <w:sz w:val="20"/>
                <w:szCs w:val="20"/>
              </w:rPr>
              <w:t>Particular to</w:t>
            </w:r>
            <w:proofErr w:type="gramEnd"/>
            <w:r>
              <w:rPr>
                <w:rFonts w:asciiTheme="majorHAnsi" w:eastAsia="Times New Roman" w:hAnsiTheme="majorHAnsi" w:cs="Times New Roman"/>
                <w:sz w:val="20"/>
                <w:szCs w:val="20"/>
              </w:rPr>
              <w:t xml:space="preserve"> general? Broad to specific? Spatial? Chronological? Alternating? Block?</w:t>
            </w:r>
          </w:p>
        </w:tc>
        <w:tc>
          <w:tcPr>
            <w:tcW w:w="5354" w:type="dxa"/>
          </w:tcPr>
          <w:p w14:paraId="442F367B" w14:textId="77777777" w:rsidR="00DD675A" w:rsidRDefault="00DD675A">
            <w:pPr>
              <w:rPr>
                <w:rFonts w:asciiTheme="majorHAnsi" w:hAnsiTheme="majorHAnsi"/>
                <w:sz w:val="20"/>
                <w:szCs w:val="20"/>
              </w:rPr>
            </w:pPr>
            <w:r>
              <w:rPr>
                <w:rFonts w:asciiTheme="majorHAnsi" w:hAnsiTheme="majorHAnsi"/>
                <w:sz w:val="20"/>
                <w:szCs w:val="20"/>
              </w:rPr>
              <w:t>Did the arrangement of ideas, or the way the author developed them create some sort of effect? What purpose does it serve?  Why did the author arrange his/her ideas this way?</w:t>
            </w:r>
          </w:p>
          <w:p w14:paraId="6249F43C" w14:textId="77777777" w:rsidR="00DD675A" w:rsidRDefault="00DD675A">
            <w:pPr>
              <w:rPr>
                <w:rFonts w:asciiTheme="majorHAnsi" w:hAnsiTheme="majorHAnsi"/>
                <w:sz w:val="20"/>
                <w:szCs w:val="20"/>
              </w:rPr>
            </w:pPr>
          </w:p>
          <w:p w14:paraId="4A2B7CAF" w14:textId="77777777" w:rsidR="00DD675A" w:rsidRDefault="00DD675A">
            <w:pPr>
              <w:rPr>
                <w:rFonts w:asciiTheme="majorHAnsi" w:hAnsiTheme="majorHAnsi"/>
                <w:sz w:val="20"/>
                <w:szCs w:val="20"/>
              </w:rPr>
            </w:pPr>
          </w:p>
          <w:p w14:paraId="015B2C15" w14:textId="77777777" w:rsidR="00DD675A" w:rsidRDefault="00DD675A">
            <w:pPr>
              <w:rPr>
                <w:rFonts w:asciiTheme="majorHAnsi" w:hAnsiTheme="majorHAnsi"/>
                <w:sz w:val="20"/>
                <w:szCs w:val="20"/>
              </w:rPr>
            </w:pPr>
          </w:p>
          <w:p w14:paraId="21B6C153" w14:textId="77777777" w:rsidR="00DD675A" w:rsidRDefault="00DD675A">
            <w:pPr>
              <w:rPr>
                <w:rFonts w:asciiTheme="majorHAnsi" w:hAnsiTheme="majorHAnsi"/>
                <w:sz w:val="20"/>
                <w:szCs w:val="20"/>
              </w:rPr>
            </w:pPr>
          </w:p>
          <w:p w14:paraId="7B23609F" w14:textId="77777777" w:rsidR="00DD675A" w:rsidRDefault="00DD675A">
            <w:pPr>
              <w:rPr>
                <w:rFonts w:asciiTheme="majorHAnsi" w:hAnsiTheme="majorHAnsi"/>
                <w:sz w:val="20"/>
                <w:szCs w:val="20"/>
              </w:rPr>
            </w:pPr>
          </w:p>
          <w:p w14:paraId="173EA671" w14:textId="77777777" w:rsidR="00DD675A" w:rsidRDefault="00DD675A">
            <w:pPr>
              <w:rPr>
                <w:rFonts w:asciiTheme="majorHAnsi" w:hAnsiTheme="majorHAnsi"/>
                <w:sz w:val="20"/>
                <w:szCs w:val="20"/>
              </w:rPr>
            </w:pPr>
          </w:p>
        </w:tc>
      </w:tr>
      <w:tr w:rsidR="00DD675A" w:rsidRPr="002E3AF4" w14:paraId="09B074F3" w14:textId="77777777" w:rsidTr="00CB18FC">
        <w:trPr>
          <w:trHeight w:val="2724"/>
        </w:trPr>
        <w:tc>
          <w:tcPr>
            <w:tcW w:w="4658" w:type="dxa"/>
          </w:tcPr>
          <w:p w14:paraId="3894DB59" w14:textId="77777777" w:rsidR="00DD675A" w:rsidRDefault="00DD675A">
            <w:pPr>
              <w:rPr>
                <w:rFonts w:asciiTheme="majorHAnsi" w:hAnsiTheme="majorHAnsi"/>
                <w:sz w:val="20"/>
                <w:szCs w:val="20"/>
              </w:rPr>
            </w:pPr>
            <w:r>
              <w:rPr>
                <w:rFonts w:asciiTheme="majorHAnsi" w:eastAsia="Times New Roman" w:hAnsiTheme="majorHAnsi" w:cs="Times New Roman"/>
                <w:sz w:val="20"/>
                <w:szCs w:val="20"/>
              </w:rPr>
              <w:t xml:space="preserve">How does the writer use diction? Is it formal? Informal? Technical? Jargon? Slang? Is the language connotative? Denotative? </w:t>
            </w:r>
            <w:r>
              <w:rPr>
                <w:rFonts w:asciiTheme="majorHAnsi" w:hAnsiTheme="majorHAnsi"/>
                <w:sz w:val="20"/>
                <w:szCs w:val="20"/>
              </w:rPr>
              <w:t>Are certain words repeated?</w:t>
            </w:r>
            <w:r>
              <w:rPr>
                <w:rFonts w:asciiTheme="majorHAnsi" w:eastAsia="Times New Roman" w:hAnsiTheme="majorHAnsi" w:cs="Times New Roman"/>
                <w:sz w:val="20"/>
                <w:szCs w:val="20"/>
              </w:rPr>
              <w:t xml:space="preserve"> Is the language emotionally evocative?</w:t>
            </w:r>
          </w:p>
          <w:p w14:paraId="41AFC9A9" w14:textId="77777777" w:rsidR="00DD675A" w:rsidRDefault="00DD675A">
            <w:pPr>
              <w:rPr>
                <w:rFonts w:asciiTheme="majorHAnsi" w:hAnsiTheme="majorHAnsi"/>
                <w:sz w:val="20"/>
                <w:szCs w:val="20"/>
              </w:rPr>
            </w:pPr>
          </w:p>
          <w:p w14:paraId="0FD83A8E" w14:textId="77777777" w:rsidR="00DD675A" w:rsidRDefault="00DD675A">
            <w:pPr>
              <w:rPr>
                <w:rFonts w:asciiTheme="majorHAnsi" w:hAnsiTheme="majorHAnsi"/>
                <w:sz w:val="20"/>
                <w:szCs w:val="20"/>
              </w:rPr>
            </w:pPr>
          </w:p>
          <w:p w14:paraId="754B0B1C" w14:textId="77777777" w:rsidR="00DD675A" w:rsidRDefault="00DD675A">
            <w:pPr>
              <w:rPr>
                <w:rFonts w:asciiTheme="majorHAnsi" w:hAnsiTheme="majorHAnsi"/>
                <w:sz w:val="20"/>
                <w:szCs w:val="20"/>
              </w:rPr>
            </w:pPr>
          </w:p>
          <w:p w14:paraId="5AF633D8" w14:textId="77777777" w:rsidR="00DD675A" w:rsidRDefault="00DD675A">
            <w:pPr>
              <w:rPr>
                <w:rFonts w:asciiTheme="majorHAnsi" w:hAnsiTheme="majorHAnsi"/>
                <w:sz w:val="20"/>
                <w:szCs w:val="20"/>
              </w:rPr>
            </w:pPr>
          </w:p>
          <w:p w14:paraId="322FDD48" w14:textId="77777777" w:rsidR="00DD675A" w:rsidRDefault="00DD675A">
            <w:pPr>
              <w:rPr>
                <w:rFonts w:asciiTheme="majorHAnsi" w:hAnsiTheme="majorHAnsi"/>
                <w:sz w:val="20"/>
                <w:szCs w:val="20"/>
              </w:rPr>
            </w:pPr>
          </w:p>
          <w:p w14:paraId="7148D7A3" w14:textId="77777777" w:rsidR="00DD675A" w:rsidRDefault="00DD675A">
            <w:pPr>
              <w:rPr>
                <w:rFonts w:asciiTheme="majorHAnsi" w:hAnsiTheme="majorHAnsi"/>
                <w:sz w:val="20"/>
                <w:szCs w:val="20"/>
              </w:rPr>
            </w:pPr>
          </w:p>
          <w:p w14:paraId="1285892B" w14:textId="77777777" w:rsidR="00DD675A" w:rsidRDefault="00DD675A">
            <w:pPr>
              <w:rPr>
                <w:rFonts w:asciiTheme="majorHAnsi" w:hAnsiTheme="majorHAnsi"/>
                <w:sz w:val="20"/>
                <w:szCs w:val="20"/>
              </w:rPr>
            </w:pPr>
          </w:p>
          <w:p w14:paraId="27EC0154" w14:textId="77777777" w:rsidR="00DD675A" w:rsidRDefault="00DD675A">
            <w:pPr>
              <w:rPr>
                <w:rFonts w:asciiTheme="majorHAnsi" w:hAnsiTheme="majorHAnsi"/>
                <w:sz w:val="20"/>
                <w:szCs w:val="20"/>
              </w:rPr>
            </w:pPr>
          </w:p>
          <w:p w14:paraId="23FBAAAA" w14:textId="77777777" w:rsidR="00DD675A" w:rsidRDefault="00DD675A">
            <w:pPr>
              <w:rPr>
                <w:rFonts w:asciiTheme="majorHAnsi" w:hAnsiTheme="majorHAnsi"/>
                <w:sz w:val="20"/>
                <w:szCs w:val="20"/>
              </w:rPr>
            </w:pPr>
          </w:p>
        </w:tc>
        <w:tc>
          <w:tcPr>
            <w:tcW w:w="5354" w:type="dxa"/>
          </w:tcPr>
          <w:p w14:paraId="08CF099D" w14:textId="77777777" w:rsidR="00DD675A" w:rsidRDefault="00DD675A">
            <w:pPr>
              <w:rPr>
                <w:rFonts w:asciiTheme="majorHAnsi" w:hAnsiTheme="majorHAnsi"/>
                <w:sz w:val="20"/>
                <w:szCs w:val="20"/>
              </w:rPr>
            </w:pPr>
            <w:r>
              <w:rPr>
                <w:rFonts w:asciiTheme="majorHAnsi" w:hAnsiTheme="majorHAnsi"/>
                <w:sz w:val="20"/>
                <w:szCs w:val="20"/>
              </w:rPr>
              <w:t>Why does the author use this type of diction? What effect does it create?</w:t>
            </w:r>
          </w:p>
        </w:tc>
      </w:tr>
      <w:tr w:rsidR="002E3AF4" w:rsidRPr="002E3AF4" w14:paraId="3E8B8CD3" w14:textId="77777777" w:rsidTr="00CB18FC">
        <w:trPr>
          <w:trHeight w:val="3004"/>
        </w:trPr>
        <w:tc>
          <w:tcPr>
            <w:tcW w:w="4658" w:type="dxa"/>
          </w:tcPr>
          <w:p w14:paraId="5183487F" w14:textId="77777777" w:rsidR="002E3AF4" w:rsidRPr="00CB18FC" w:rsidRDefault="002E3AF4" w:rsidP="00B6572B">
            <w:pPr>
              <w:rPr>
                <w:rFonts w:asciiTheme="majorHAnsi" w:hAnsiTheme="majorHAnsi"/>
                <w:sz w:val="20"/>
                <w:szCs w:val="20"/>
              </w:rPr>
            </w:pPr>
            <w:r w:rsidRPr="00CB18FC">
              <w:rPr>
                <w:rFonts w:asciiTheme="majorHAnsi" w:hAnsiTheme="majorHAnsi"/>
                <w:sz w:val="20"/>
                <w:szCs w:val="20"/>
              </w:rPr>
              <w:t>What type of appeals does the writer use? Ethos? Logos? Pathos? How does the writer establish his/her credibility? What emotions does the writer want to evoke in the reader? How does the writer create a logical argument?</w:t>
            </w:r>
          </w:p>
          <w:p w14:paraId="34810F26" w14:textId="77777777" w:rsidR="002E3AF4" w:rsidRPr="00CB18FC" w:rsidRDefault="002E3AF4" w:rsidP="00B6572B">
            <w:pPr>
              <w:rPr>
                <w:rFonts w:asciiTheme="majorHAnsi" w:hAnsiTheme="majorHAnsi"/>
                <w:sz w:val="20"/>
                <w:szCs w:val="20"/>
              </w:rPr>
            </w:pPr>
          </w:p>
          <w:p w14:paraId="562EE491" w14:textId="77777777" w:rsidR="002E3AF4" w:rsidRPr="00CB18FC" w:rsidRDefault="002E3AF4" w:rsidP="00B6572B">
            <w:pPr>
              <w:rPr>
                <w:rFonts w:asciiTheme="majorHAnsi" w:hAnsiTheme="majorHAnsi"/>
                <w:sz w:val="20"/>
                <w:szCs w:val="20"/>
              </w:rPr>
            </w:pPr>
          </w:p>
          <w:p w14:paraId="60037E9E" w14:textId="77777777" w:rsidR="002E3AF4" w:rsidRPr="00CB18FC" w:rsidRDefault="002E3AF4" w:rsidP="00B6572B">
            <w:pPr>
              <w:rPr>
                <w:rFonts w:asciiTheme="majorHAnsi" w:hAnsiTheme="majorHAnsi"/>
                <w:sz w:val="20"/>
                <w:szCs w:val="20"/>
              </w:rPr>
            </w:pPr>
          </w:p>
          <w:p w14:paraId="011D5B7A" w14:textId="77777777" w:rsidR="002E3AF4" w:rsidRPr="00CB18FC" w:rsidRDefault="002E3AF4" w:rsidP="00B6572B">
            <w:pPr>
              <w:rPr>
                <w:rFonts w:asciiTheme="majorHAnsi" w:hAnsiTheme="majorHAnsi"/>
                <w:sz w:val="20"/>
                <w:szCs w:val="20"/>
              </w:rPr>
            </w:pPr>
          </w:p>
          <w:p w14:paraId="5E4B1642" w14:textId="77777777" w:rsidR="002E3AF4" w:rsidRPr="00CB18FC" w:rsidRDefault="002E3AF4" w:rsidP="00B6572B">
            <w:pPr>
              <w:rPr>
                <w:rFonts w:asciiTheme="majorHAnsi" w:hAnsiTheme="majorHAnsi"/>
                <w:sz w:val="20"/>
                <w:szCs w:val="20"/>
              </w:rPr>
            </w:pPr>
          </w:p>
          <w:p w14:paraId="01A1D200" w14:textId="77777777" w:rsidR="002E3AF4" w:rsidRPr="00CB18FC" w:rsidRDefault="002E3AF4" w:rsidP="00B6572B">
            <w:pPr>
              <w:rPr>
                <w:rFonts w:asciiTheme="majorHAnsi" w:hAnsiTheme="majorHAnsi"/>
                <w:sz w:val="20"/>
                <w:szCs w:val="20"/>
              </w:rPr>
            </w:pPr>
          </w:p>
        </w:tc>
        <w:tc>
          <w:tcPr>
            <w:tcW w:w="5354" w:type="dxa"/>
          </w:tcPr>
          <w:p w14:paraId="3801F7C8" w14:textId="77777777" w:rsidR="002E3AF4" w:rsidRPr="00CB18FC" w:rsidRDefault="002E3AF4" w:rsidP="00DD675A">
            <w:pPr>
              <w:rPr>
                <w:rFonts w:asciiTheme="majorHAnsi" w:hAnsiTheme="majorHAnsi"/>
                <w:sz w:val="20"/>
                <w:szCs w:val="20"/>
              </w:rPr>
            </w:pPr>
            <w:r w:rsidRPr="00CB18FC">
              <w:rPr>
                <w:rFonts w:asciiTheme="majorHAnsi" w:hAnsiTheme="majorHAnsi"/>
                <w:sz w:val="20"/>
                <w:szCs w:val="20"/>
              </w:rPr>
              <w:t>Why would the writer choose to use these appeals?</w:t>
            </w:r>
            <w:r w:rsidR="00AE7DB2">
              <w:rPr>
                <w:rFonts w:asciiTheme="majorHAnsi" w:hAnsiTheme="majorHAnsi"/>
                <w:sz w:val="20"/>
                <w:szCs w:val="20"/>
              </w:rPr>
              <w:t xml:space="preserve">    Which appeal is the most effective in proving the author’s claim?</w:t>
            </w:r>
            <w:r w:rsidR="00DD675A">
              <w:rPr>
                <w:rFonts w:asciiTheme="majorHAnsi" w:hAnsiTheme="majorHAnsi"/>
                <w:sz w:val="20"/>
                <w:szCs w:val="20"/>
              </w:rPr>
              <w:t xml:space="preserve">  How do the appeals affect the tone of the work?</w:t>
            </w:r>
          </w:p>
        </w:tc>
      </w:tr>
      <w:tr w:rsidR="002E3AF4" w:rsidRPr="002E3AF4" w14:paraId="19BF7E8E" w14:textId="77777777" w:rsidTr="00CB18FC">
        <w:trPr>
          <w:trHeight w:val="2742"/>
        </w:trPr>
        <w:tc>
          <w:tcPr>
            <w:tcW w:w="4658" w:type="dxa"/>
          </w:tcPr>
          <w:p w14:paraId="0AA63F71" w14:textId="77777777" w:rsidR="002E3AF4" w:rsidRPr="00CB18FC" w:rsidRDefault="002E3AF4" w:rsidP="00B6572B">
            <w:pPr>
              <w:rPr>
                <w:rFonts w:asciiTheme="majorHAnsi" w:hAnsiTheme="majorHAnsi"/>
                <w:sz w:val="20"/>
                <w:szCs w:val="20"/>
              </w:rPr>
            </w:pPr>
            <w:r w:rsidRPr="00CB18FC">
              <w:rPr>
                <w:rFonts w:asciiTheme="majorHAnsi" w:hAnsiTheme="majorHAnsi"/>
                <w:sz w:val="20"/>
                <w:szCs w:val="20"/>
              </w:rPr>
              <w:t>Any other important rhetorical features or strategies you noticed?</w:t>
            </w:r>
            <w:r w:rsidR="0075115D" w:rsidRPr="00CB18FC">
              <w:rPr>
                <w:rFonts w:asciiTheme="majorHAnsi" w:hAnsiTheme="majorHAnsi"/>
                <w:sz w:val="20"/>
                <w:szCs w:val="20"/>
              </w:rPr>
              <w:t xml:space="preserve"> </w:t>
            </w:r>
            <w:r w:rsidR="00CB18FC" w:rsidRPr="00CB18FC">
              <w:rPr>
                <w:rFonts w:asciiTheme="majorHAnsi" w:hAnsiTheme="majorHAnsi"/>
                <w:sz w:val="20"/>
                <w:szCs w:val="20"/>
              </w:rPr>
              <w:t xml:space="preserve">What tropes does the writer use (irony, allusion, simile, metaphor, </w:t>
            </w:r>
            <w:proofErr w:type="gramStart"/>
            <w:r w:rsidR="00CB18FC" w:rsidRPr="00CB18FC">
              <w:rPr>
                <w:rFonts w:asciiTheme="majorHAnsi" w:hAnsiTheme="majorHAnsi"/>
                <w:sz w:val="20"/>
                <w:szCs w:val="20"/>
              </w:rPr>
              <w:t>etc.)</w:t>
            </w:r>
            <w:proofErr w:type="gramEnd"/>
            <w:r w:rsidR="00CB18FC" w:rsidRPr="00CB18FC">
              <w:rPr>
                <w:rFonts w:asciiTheme="majorHAnsi" w:hAnsiTheme="majorHAnsi"/>
                <w:sz w:val="20"/>
                <w:szCs w:val="20"/>
              </w:rPr>
              <w:t xml:space="preserve"> Does the writer use</w:t>
            </w:r>
            <w:r w:rsidR="0075115D" w:rsidRPr="00CB18FC">
              <w:rPr>
                <w:rFonts w:asciiTheme="majorHAnsi" w:hAnsiTheme="majorHAnsi"/>
                <w:sz w:val="20"/>
                <w:szCs w:val="20"/>
              </w:rPr>
              <w:t xml:space="preserve"> repetition</w:t>
            </w:r>
            <w:r w:rsidR="00CB18FC" w:rsidRPr="00CB18FC">
              <w:rPr>
                <w:rFonts w:asciiTheme="majorHAnsi" w:hAnsiTheme="majorHAnsi"/>
                <w:sz w:val="20"/>
                <w:szCs w:val="20"/>
              </w:rPr>
              <w:t xml:space="preserve"> or emphasis on punctuation?</w:t>
            </w:r>
          </w:p>
          <w:p w14:paraId="26DC7BCA" w14:textId="77777777" w:rsidR="002E3AF4" w:rsidRPr="00CB18FC" w:rsidRDefault="002E3AF4" w:rsidP="00B6572B">
            <w:pPr>
              <w:rPr>
                <w:rFonts w:asciiTheme="majorHAnsi" w:hAnsiTheme="majorHAnsi"/>
                <w:sz w:val="20"/>
                <w:szCs w:val="20"/>
              </w:rPr>
            </w:pPr>
          </w:p>
          <w:p w14:paraId="7385AE86" w14:textId="77777777" w:rsidR="002E3AF4" w:rsidRPr="00CB18FC" w:rsidRDefault="002E3AF4" w:rsidP="00B6572B">
            <w:pPr>
              <w:rPr>
                <w:rFonts w:asciiTheme="majorHAnsi" w:hAnsiTheme="majorHAnsi"/>
                <w:sz w:val="20"/>
                <w:szCs w:val="20"/>
              </w:rPr>
            </w:pPr>
          </w:p>
          <w:p w14:paraId="6A854915" w14:textId="77777777" w:rsidR="002E3AF4" w:rsidRPr="00CB18FC" w:rsidRDefault="002E3AF4" w:rsidP="00B6572B">
            <w:pPr>
              <w:rPr>
                <w:rFonts w:asciiTheme="majorHAnsi" w:hAnsiTheme="majorHAnsi"/>
                <w:sz w:val="20"/>
                <w:szCs w:val="20"/>
              </w:rPr>
            </w:pPr>
          </w:p>
          <w:p w14:paraId="165194F4" w14:textId="77777777" w:rsidR="002E3AF4" w:rsidRPr="00CB18FC" w:rsidRDefault="002E3AF4" w:rsidP="00B6572B">
            <w:pPr>
              <w:rPr>
                <w:rFonts w:asciiTheme="majorHAnsi" w:hAnsiTheme="majorHAnsi"/>
                <w:sz w:val="20"/>
                <w:szCs w:val="20"/>
              </w:rPr>
            </w:pPr>
          </w:p>
          <w:p w14:paraId="52CC24D0" w14:textId="77777777" w:rsidR="002E3AF4" w:rsidRPr="00CB18FC" w:rsidRDefault="002E3AF4" w:rsidP="00B6572B">
            <w:pPr>
              <w:rPr>
                <w:rFonts w:asciiTheme="majorHAnsi" w:hAnsiTheme="majorHAnsi"/>
                <w:sz w:val="20"/>
                <w:szCs w:val="20"/>
              </w:rPr>
            </w:pPr>
          </w:p>
        </w:tc>
        <w:tc>
          <w:tcPr>
            <w:tcW w:w="5354" w:type="dxa"/>
          </w:tcPr>
          <w:p w14:paraId="7CAD2709" w14:textId="77777777" w:rsidR="002E3AF4" w:rsidRPr="00CB18FC" w:rsidRDefault="002E3AF4" w:rsidP="00AE7DB2">
            <w:pPr>
              <w:rPr>
                <w:rFonts w:asciiTheme="majorHAnsi" w:hAnsiTheme="majorHAnsi"/>
                <w:sz w:val="20"/>
                <w:szCs w:val="20"/>
              </w:rPr>
            </w:pPr>
            <w:r w:rsidRPr="00CB18FC">
              <w:rPr>
                <w:rFonts w:asciiTheme="majorHAnsi" w:hAnsiTheme="majorHAnsi"/>
                <w:sz w:val="20"/>
                <w:szCs w:val="20"/>
              </w:rPr>
              <w:t>Why were these used?</w:t>
            </w:r>
            <w:r w:rsidR="00AE7DB2">
              <w:rPr>
                <w:rFonts w:asciiTheme="majorHAnsi" w:hAnsiTheme="majorHAnsi"/>
                <w:sz w:val="20"/>
                <w:szCs w:val="20"/>
              </w:rPr>
              <w:t xml:space="preserve">  Do they influence the reader in anyway?</w:t>
            </w:r>
          </w:p>
        </w:tc>
      </w:tr>
    </w:tbl>
    <w:p w14:paraId="6266D1D8" w14:textId="77777777" w:rsidR="0075115D" w:rsidRPr="0075115D" w:rsidRDefault="0075115D" w:rsidP="0075115D">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75115D">
        <w:rPr>
          <w:rFonts w:ascii="Times New Roman" w:eastAsia="Times New Roman" w:hAnsi="Times New Roman" w:cs="Times New Roman"/>
          <w:b/>
          <w:bCs/>
          <w:kern w:val="36"/>
          <w:sz w:val="48"/>
          <w:szCs w:val="48"/>
        </w:rPr>
        <w:lastRenderedPageBreak/>
        <w:t>Rhetorical Analysis: Critical Reading</w:t>
      </w:r>
    </w:p>
    <w:p w14:paraId="1D8D3785" w14:textId="77777777" w:rsidR="0075115D" w:rsidRPr="00A44304" w:rsidRDefault="0075115D" w:rsidP="0075115D">
      <w:p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When you are asked to do a "rhetorical analysis" of a text, you are being asked to apply your critical reading skills to break down the "whole" of the text into the sum of its "parts." You try to determine what the writer is trying to achieve, and what writing strategies he/she is using to try to achieve it.</w:t>
      </w:r>
    </w:p>
    <w:p w14:paraId="4D9799F2" w14:textId="77777777" w:rsidR="0075115D" w:rsidRPr="00A44304" w:rsidRDefault="0075115D" w:rsidP="0075115D">
      <w:p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 xml:space="preserve">Reading critically means more than just being moved, affected, informed, influenced, and persuaded by a piece of writing. Reading critically also means analyzing and understanding how the work has achieved its effect. Below is a list of questions to ask yourself when you begin to analyze a piece of prose. These questions can be used even if </w:t>
      </w:r>
      <w:proofErr w:type="gramStart"/>
      <w:r w:rsidRPr="00A44304">
        <w:rPr>
          <w:rFonts w:asciiTheme="majorHAnsi" w:eastAsia="Times New Roman" w:hAnsiTheme="majorHAnsi" w:cs="Times New Roman"/>
          <w:sz w:val="20"/>
          <w:szCs w:val="20"/>
        </w:rPr>
        <w:t>you're</w:t>
      </w:r>
      <w:proofErr w:type="gramEnd"/>
      <w:r w:rsidRPr="00A44304">
        <w:rPr>
          <w:rFonts w:asciiTheme="majorHAnsi" w:eastAsia="Times New Roman" w:hAnsiTheme="majorHAnsi" w:cs="Times New Roman"/>
          <w:sz w:val="20"/>
          <w:szCs w:val="20"/>
        </w:rPr>
        <w:t xml:space="preserve"> being asked only to read the text rather than write a formal analysis (a sample of detailed formal analysis follows later in this section). Keep in mind that you </w:t>
      </w:r>
      <w:proofErr w:type="gramStart"/>
      <w:r w:rsidRPr="00A44304">
        <w:rPr>
          <w:rFonts w:asciiTheme="majorHAnsi" w:eastAsia="Times New Roman" w:hAnsiTheme="majorHAnsi" w:cs="Times New Roman"/>
          <w:sz w:val="20"/>
          <w:szCs w:val="20"/>
        </w:rPr>
        <w:t>don't</w:t>
      </w:r>
      <w:proofErr w:type="gramEnd"/>
      <w:r w:rsidRPr="00A44304">
        <w:rPr>
          <w:rFonts w:asciiTheme="majorHAnsi" w:eastAsia="Times New Roman" w:hAnsiTheme="majorHAnsi" w:cs="Times New Roman"/>
          <w:sz w:val="20"/>
          <w:szCs w:val="20"/>
        </w:rPr>
        <w:t xml:space="preserve"> need to apply all of these questions to every text. This rather exhaustive list is simply one method for getting you started on reading (and then writing) more critically.</w:t>
      </w:r>
    </w:p>
    <w:p w14:paraId="4BF9AE55" w14:textId="77777777" w:rsidR="0075115D" w:rsidRPr="00A44304" w:rsidRDefault="0075115D" w:rsidP="0075115D">
      <w:p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Questions to ask for a Critical Reading:</w:t>
      </w:r>
    </w:p>
    <w:p w14:paraId="44A1CF6A" w14:textId="77777777" w:rsidR="0075115D" w:rsidRPr="00A44304" w:rsidRDefault="0075115D" w:rsidP="0075115D">
      <w:pPr>
        <w:numPr>
          <w:ilvl w:val="0"/>
          <w:numId w:val="1"/>
        </w:num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What is the general subject? Does the subject mean anything to you? Does it bring up any personal associations? Is the subject a controversial one?</w:t>
      </w:r>
    </w:p>
    <w:p w14:paraId="0E9EFBDD" w14:textId="77777777" w:rsidR="0075115D" w:rsidRPr="00A44304" w:rsidRDefault="0075115D" w:rsidP="0075115D">
      <w:pPr>
        <w:numPr>
          <w:ilvl w:val="0"/>
          <w:numId w:val="1"/>
        </w:num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 xml:space="preserve">What is the </w:t>
      </w:r>
      <w:r w:rsidR="003176BD">
        <w:rPr>
          <w:rFonts w:asciiTheme="majorHAnsi" w:eastAsia="Times New Roman" w:hAnsiTheme="majorHAnsi" w:cs="Times New Roman"/>
          <w:sz w:val="20"/>
          <w:szCs w:val="20"/>
        </w:rPr>
        <w:t>claim</w:t>
      </w:r>
      <w:r w:rsidRPr="00A44304">
        <w:rPr>
          <w:rFonts w:asciiTheme="majorHAnsi" w:eastAsia="Times New Roman" w:hAnsiTheme="majorHAnsi" w:cs="Times New Roman"/>
          <w:sz w:val="20"/>
          <w:szCs w:val="20"/>
        </w:rPr>
        <w:t xml:space="preserve"> (the overall main point)? How does the </w:t>
      </w:r>
      <w:r w:rsidR="003176BD">
        <w:rPr>
          <w:rFonts w:asciiTheme="majorHAnsi" w:eastAsia="Times New Roman" w:hAnsiTheme="majorHAnsi" w:cs="Times New Roman"/>
          <w:sz w:val="20"/>
          <w:szCs w:val="20"/>
        </w:rPr>
        <w:t>claim</w:t>
      </w:r>
      <w:r w:rsidRPr="00A44304">
        <w:rPr>
          <w:rFonts w:asciiTheme="majorHAnsi" w:eastAsia="Times New Roman" w:hAnsiTheme="majorHAnsi" w:cs="Times New Roman"/>
          <w:sz w:val="20"/>
          <w:szCs w:val="20"/>
        </w:rPr>
        <w:t xml:space="preserve"> interpret/comment on the subject?</w:t>
      </w:r>
    </w:p>
    <w:p w14:paraId="04310569" w14:textId="77777777" w:rsidR="0075115D" w:rsidRPr="00A44304" w:rsidRDefault="0075115D" w:rsidP="0075115D">
      <w:pPr>
        <w:numPr>
          <w:ilvl w:val="0"/>
          <w:numId w:val="1"/>
        </w:num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What is the tone of the text? Do you react at an emotional level to the text? Does this reaction change at all throughout the text?</w:t>
      </w:r>
    </w:p>
    <w:p w14:paraId="67A9427E" w14:textId="77777777" w:rsidR="0075115D" w:rsidRPr="00A44304" w:rsidRDefault="0075115D" w:rsidP="0075115D">
      <w:pPr>
        <w:numPr>
          <w:ilvl w:val="0"/>
          <w:numId w:val="1"/>
        </w:num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What is the writers' purpose? To explain? To inform? To anger? Persuade? Amuse? Motivate? Sadden? Ridicule? Anger? Is there more than one purpose? Does the purpose shift at all throughout the text?</w:t>
      </w:r>
    </w:p>
    <w:p w14:paraId="6368C233" w14:textId="77777777" w:rsidR="0075115D" w:rsidRPr="00A44304" w:rsidRDefault="0075115D" w:rsidP="0075115D">
      <w:pPr>
        <w:numPr>
          <w:ilvl w:val="0"/>
          <w:numId w:val="1"/>
        </w:num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How does the writer develop his/her ideas? Narration? Description? Definition? Comparison? Analogy? Cause and Effect? Example? Why does the writer use these methods of development?</w:t>
      </w:r>
    </w:p>
    <w:p w14:paraId="44EF03FB" w14:textId="77777777" w:rsidR="0075115D" w:rsidRPr="00A44304" w:rsidRDefault="0075115D" w:rsidP="0075115D">
      <w:pPr>
        <w:numPr>
          <w:ilvl w:val="0"/>
          <w:numId w:val="1"/>
        </w:num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 xml:space="preserve">How does the writer arrange his/her ideas? What are the patterns of arrangement? </w:t>
      </w:r>
      <w:proofErr w:type="gramStart"/>
      <w:r w:rsidRPr="00A44304">
        <w:rPr>
          <w:rFonts w:asciiTheme="majorHAnsi" w:eastAsia="Times New Roman" w:hAnsiTheme="majorHAnsi" w:cs="Times New Roman"/>
          <w:sz w:val="20"/>
          <w:szCs w:val="20"/>
        </w:rPr>
        <w:t>Particular to</w:t>
      </w:r>
      <w:proofErr w:type="gramEnd"/>
      <w:r w:rsidRPr="00A44304">
        <w:rPr>
          <w:rFonts w:asciiTheme="majorHAnsi" w:eastAsia="Times New Roman" w:hAnsiTheme="majorHAnsi" w:cs="Times New Roman"/>
          <w:sz w:val="20"/>
          <w:szCs w:val="20"/>
        </w:rPr>
        <w:t xml:space="preserve"> general? Broad to specific? Spatial? Chronological? Alternating? Block?</w:t>
      </w:r>
    </w:p>
    <w:p w14:paraId="20788BC7" w14:textId="77777777" w:rsidR="0075115D" w:rsidRPr="00A44304" w:rsidRDefault="0075115D" w:rsidP="0075115D">
      <w:pPr>
        <w:numPr>
          <w:ilvl w:val="0"/>
          <w:numId w:val="1"/>
        </w:num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Is the text unified and coherent? Are there adequate transitions? How do the transitions work?</w:t>
      </w:r>
    </w:p>
    <w:p w14:paraId="4B9711BB" w14:textId="77777777" w:rsidR="0075115D" w:rsidRPr="00A44304" w:rsidRDefault="0075115D" w:rsidP="0075115D">
      <w:pPr>
        <w:numPr>
          <w:ilvl w:val="0"/>
          <w:numId w:val="1"/>
        </w:num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What is the sentence structure like in the text? Does the writer use fragments or run-ons? Declarative? Imperative? Interrogative? Exclamatory? Are they simple? Compound? Complex? Compound-complex? Short? Long? Loose? Periodic? Balanced? Parallel? Are there any patterns in the sentence structure? Can you make any connections between the patterns and the writers' purpose?</w:t>
      </w:r>
    </w:p>
    <w:p w14:paraId="7D9014DD" w14:textId="77777777" w:rsidR="0075115D" w:rsidRPr="00A44304" w:rsidRDefault="0075115D" w:rsidP="0075115D">
      <w:pPr>
        <w:numPr>
          <w:ilvl w:val="0"/>
          <w:numId w:val="1"/>
        </w:num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Does the writer use dialogue? Quotations? To what effect?</w:t>
      </w:r>
    </w:p>
    <w:p w14:paraId="1B7D4BA3" w14:textId="77777777" w:rsidR="0075115D" w:rsidRPr="00A44304" w:rsidRDefault="0075115D" w:rsidP="0075115D">
      <w:pPr>
        <w:numPr>
          <w:ilvl w:val="0"/>
          <w:numId w:val="1"/>
        </w:num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How does the writer use diction? Is it formal? Informal? Technical? Jargon? Slang? Is the language connotative? Denotative? Is the language emotionally evocative? Does the language change throughout the piece? How does the language contribute to the writers' aim?</w:t>
      </w:r>
    </w:p>
    <w:p w14:paraId="30CB6EAD" w14:textId="77777777" w:rsidR="0075115D" w:rsidRPr="00A44304" w:rsidRDefault="0075115D" w:rsidP="0075115D">
      <w:pPr>
        <w:numPr>
          <w:ilvl w:val="0"/>
          <w:numId w:val="1"/>
        </w:num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 xml:space="preserve">Is there anything unusual in the writers' use of punctuation? What punctuation or other techniques of emphasis (italics, capitals, underlining, ellipses, </w:t>
      </w:r>
      <w:r w:rsidR="00CB18FC" w:rsidRPr="00A44304">
        <w:rPr>
          <w:rFonts w:asciiTheme="majorHAnsi" w:eastAsia="Times New Roman" w:hAnsiTheme="majorHAnsi" w:cs="Times New Roman"/>
          <w:sz w:val="20"/>
          <w:szCs w:val="20"/>
        </w:rPr>
        <w:t>and parentheses</w:t>
      </w:r>
      <w:r w:rsidRPr="00A44304">
        <w:rPr>
          <w:rFonts w:asciiTheme="majorHAnsi" w:eastAsia="Times New Roman" w:hAnsiTheme="majorHAnsi" w:cs="Times New Roman"/>
          <w:sz w:val="20"/>
          <w:szCs w:val="20"/>
        </w:rPr>
        <w:t xml:space="preserve">) does the writer use? Is punctuation over- or under used? Which marks does the writer use when, and for what effects? Dashes to create a hasty </w:t>
      </w:r>
      <w:proofErr w:type="gramStart"/>
      <w:r w:rsidRPr="00A44304">
        <w:rPr>
          <w:rFonts w:asciiTheme="majorHAnsi" w:eastAsia="Times New Roman" w:hAnsiTheme="majorHAnsi" w:cs="Times New Roman"/>
          <w:sz w:val="20"/>
          <w:szCs w:val="20"/>
        </w:rPr>
        <w:t>breathlessness?</w:t>
      </w:r>
      <w:proofErr w:type="gramEnd"/>
      <w:r w:rsidRPr="00A44304">
        <w:rPr>
          <w:rFonts w:asciiTheme="majorHAnsi" w:eastAsia="Times New Roman" w:hAnsiTheme="majorHAnsi" w:cs="Times New Roman"/>
          <w:sz w:val="20"/>
          <w:szCs w:val="20"/>
        </w:rPr>
        <w:t xml:space="preserve"> Semi-colons for balance or contrast?</w:t>
      </w:r>
    </w:p>
    <w:p w14:paraId="0761C11C" w14:textId="77777777" w:rsidR="0075115D" w:rsidRPr="00A44304" w:rsidRDefault="0075115D" w:rsidP="0075115D">
      <w:pPr>
        <w:numPr>
          <w:ilvl w:val="0"/>
          <w:numId w:val="1"/>
        </w:num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Are important terms repeated throughout the text? Why?</w:t>
      </w:r>
    </w:p>
    <w:p w14:paraId="4C3A15FB" w14:textId="77777777" w:rsidR="0075115D" w:rsidRPr="00A44304" w:rsidRDefault="0075115D" w:rsidP="0075115D">
      <w:pPr>
        <w:numPr>
          <w:ilvl w:val="0"/>
          <w:numId w:val="1"/>
        </w:num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Are there any particularly vivid images that stand out? What effect do these images have on the writers' purpose?</w:t>
      </w:r>
    </w:p>
    <w:p w14:paraId="6B6A0A9C" w14:textId="77777777" w:rsidR="0075115D" w:rsidRPr="00A44304" w:rsidRDefault="0075115D" w:rsidP="0075115D">
      <w:pPr>
        <w:numPr>
          <w:ilvl w:val="0"/>
          <w:numId w:val="1"/>
        </w:num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Are devices of comparison used to convey or enhance meaning? Which tropes--similes, metaphors, personification, hyperbole, etc. does the writer use? When does he/she use them? Why?</w:t>
      </w:r>
    </w:p>
    <w:p w14:paraId="5E25E700" w14:textId="77777777" w:rsidR="0075115D" w:rsidRPr="00A44304" w:rsidRDefault="0075115D" w:rsidP="0075115D">
      <w:pPr>
        <w:numPr>
          <w:ilvl w:val="0"/>
          <w:numId w:val="1"/>
        </w:numPr>
        <w:spacing w:before="100" w:beforeAutospacing="1" w:after="100" w:afterAutospacing="1" w:line="240" w:lineRule="auto"/>
        <w:rPr>
          <w:rFonts w:asciiTheme="majorHAnsi" w:eastAsia="Times New Roman" w:hAnsiTheme="majorHAnsi" w:cs="Times New Roman"/>
          <w:sz w:val="20"/>
          <w:szCs w:val="20"/>
        </w:rPr>
      </w:pPr>
      <w:r w:rsidRPr="00A44304">
        <w:rPr>
          <w:rFonts w:asciiTheme="majorHAnsi" w:eastAsia="Times New Roman" w:hAnsiTheme="majorHAnsi" w:cs="Times New Roman"/>
          <w:sz w:val="20"/>
          <w:szCs w:val="20"/>
        </w:rPr>
        <w:t>Does</w:t>
      </w:r>
      <w:r w:rsidR="000E10F6">
        <w:rPr>
          <w:rFonts w:asciiTheme="majorHAnsi" w:eastAsia="Times New Roman" w:hAnsiTheme="majorHAnsi" w:cs="Times New Roman"/>
          <w:sz w:val="20"/>
          <w:szCs w:val="20"/>
        </w:rPr>
        <w:t xml:space="preserve"> the writer use devices of humo</w:t>
      </w:r>
      <w:r w:rsidRPr="00A44304">
        <w:rPr>
          <w:rFonts w:asciiTheme="majorHAnsi" w:eastAsia="Times New Roman" w:hAnsiTheme="majorHAnsi" w:cs="Times New Roman"/>
          <w:sz w:val="20"/>
          <w:szCs w:val="20"/>
        </w:rPr>
        <w:t>r? Puns? Irony? Sarcasm? Understatement? Parody? Is the effect comic relief? Pleasure? Hysteria? Ridicule?</w:t>
      </w:r>
    </w:p>
    <w:p w14:paraId="6F1BCD3A" w14:textId="77777777" w:rsidR="002E3AF4" w:rsidRDefault="002E3AF4" w:rsidP="002E3AF4"/>
    <w:p w14:paraId="189D2F4C" w14:textId="77777777" w:rsidR="0075115D" w:rsidRPr="003176BD" w:rsidRDefault="0075115D" w:rsidP="005A3070">
      <w:pPr>
        <w:pStyle w:val="Heading3"/>
        <w:rPr>
          <w:sz w:val="24"/>
          <w:szCs w:val="24"/>
        </w:rPr>
      </w:pPr>
      <w:r w:rsidRPr="003176BD">
        <w:rPr>
          <w:sz w:val="24"/>
          <w:szCs w:val="24"/>
        </w:rPr>
        <w:lastRenderedPageBreak/>
        <w:t>Rhetorical Analysis: Critical Writing</w:t>
      </w:r>
      <w:r w:rsidR="005A3070" w:rsidRPr="003176BD">
        <w:rPr>
          <w:sz w:val="24"/>
          <w:szCs w:val="24"/>
        </w:rPr>
        <w:t xml:space="preserve"> Guidelines for Rhetorical Analysis</w:t>
      </w:r>
    </w:p>
    <w:p w14:paraId="612C2896" w14:textId="77777777" w:rsidR="003176BD" w:rsidRDefault="0075115D" w:rsidP="0075115D">
      <w:pPr>
        <w:pStyle w:val="NormalWeb"/>
        <w:rPr>
          <w:rFonts w:asciiTheme="majorHAnsi" w:hAnsiTheme="majorHAnsi"/>
          <w:sz w:val="18"/>
          <w:szCs w:val="18"/>
        </w:rPr>
      </w:pPr>
      <w:r w:rsidRPr="003176BD">
        <w:rPr>
          <w:rFonts w:asciiTheme="majorHAnsi" w:hAnsiTheme="majorHAnsi"/>
          <w:sz w:val="18"/>
          <w:szCs w:val="18"/>
        </w:rPr>
        <w:t xml:space="preserve">When you write a rhetorical analysis, all </w:t>
      </w:r>
      <w:proofErr w:type="gramStart"/>
      <w:r w:rsidRPr="003176BD">
        <w:rPr>
          <w:rFonts w:asciiTheme="majorHAnsi" w:hAnsiTheme="majorHAnsi"/>
          <w:sz w:val="18"/>
          <w:szCs w:val="18"/>
        </w:rPr>
        <w:t>you're</w:t>
      </w:r>
      <w:proofErr w:type="gramEnd"/>
      <w:r w:rsidRPr="003176BD">
        <w:rPr>
          <w:rFonts w:asciiTheme="majorHAnsi" w:hAnsiTheme="majorHAnsi"/>
          <w:sz w:val="18"/>
          <w:szCs w:val="18"/>
        </w:rPr>
        <w:t xml:space="preserve"> really doing is putting onto paper the strategies you discovered/ideas you came up with when reading the text critically. Below is a set of guidelines devised to help you organize the thoughts from your critical reading process. The guidelines detail the aspects of the text you might consider discussing, and they offer you some direction in terms of organizing your paper. Remember that you do not have to cover </w:t>
      </w:r>
      <w:proofErr w:type="gramStart"/>
      <w:r w:rsidRPr="003176BD">
        <w:rPr>
          <w:rFonts w:asciiTheme="majorHAnsi" w:hAnsiTheme="majorHAnsi"/>
          <w:sz w:val="18"/>
          <w:szCs w:val="18"/>
        </w:rPr>
        <w:t>all of</w:t>
      </w:r>
      <w:proofErr w:type="gramEnd"/>
      <w:r w:rsidRPr="003176BD">
        <w:rPr>
          <w:rFonts w:asciiTheme="majorHAnsi" w:hAnsiTheme="majorHAnsi"/>
          <w:sz w:val="18"/>
          <w:szCs w:val="18"/>
        </w:rPr>
        <w:t xml:space="preserve"> these aspects when writing a formal rhetorical analysis.</w:t>
      </w:r>
    </w:p>
    <w:p w14:paraId="761DE23F" w14:textId="77777777" w:rsidR="0075115D" w:rsidRDefault="0075115D" w:rsidP="003176BD">
      <w:pPr>
        <w:pStyle w:val="NormalWeb"/>
        <w:spacing w:before="0" w:beforeAutospacing="0" w:after="0" w:afterAutospacing="0"/>
        <w:rPr>
          <w:rFonts w:asciiTheme="majorHAnsi" w:hAnsiTheme="majorHAnsi"/>
          <w:sz w:val="18"/>
          <w:szCs w:val="18"/>
        </w:rPr>
      </w:pPr>
      <w:r w:rsidRPr="003176BD">
        <w:rPr>
          <w:rStyle w:val="Strong"/>
          <w:rFonts w:asciiTheme="majorHAnsi" w:hAnsiTheme="majorHAnsi"/>
          <w:sz w:val="22"/>
          <w:szCs w:val="22"/>
        </w:rPr>
        <w:t>Your Title</w:t>
      </w:r>
      <w:r w:rsidR="00554D0A" w:rsidRPr="003176BD">
        <w:rPr>
          <w:rStyle w:val="Strong"/>
          <w:rFonts w:asciiTheme="majorHAnsi" w:hAnsiTheme="majorHAnsi"/>
          <w:sz w:val="22"/>
          <w:szCs w:val="22"/>
        </w:rPr>
        <w:t xml:space="preserve">: </w:t>
      </w:r>
      <w:r>
        <w:br/>
      </w:r>
      <w:r w:rsidRPr="003176BD">
        <w:rPr>
          <w:rFonts w:asciiTheme="majorHAnsi" w:hAnsiTheme="majorHAnsi"/>
          <w:sz w:val="18"/>
          <w:szCs w:val="18"/>
        </w:rPr>
        <w:t>The title of your essay is the first point of contact you have with your reader. What sort of title would describe your paper and distinguish it from other papers written on the same essay?</w:t>
      </w:r>
    </w:p>
    <w:p w14:paraId="737D9055" w14:textId="77777777" w:rsidR="003176BD" w:rsidRPr="003176BD" w:rsidRDefault="003176BD" w:rsidP="003176BD">
      <w:pPr>
        <w:pStyle w:val="NormalWeb"/>
        <w:spacing w:before="0" w:beforeAutospacing="0" w:after="0" w:afterAutospacing="0"/>
        <w:rPr>
          <w:rFonts w:asciiTheme="majorHAnsi" w:hAnsiTheme="majorHAnsi"/>
          <w:sz w:val="18"/>
          <w:szCs w:val="18"/>
        </w:rPr>
      </w:pPr>
    </w:p>
    <w:p w14:paraId="3316FA0D" w14:textId="77777777" w:rsidR="0075115D" w:rsidRPr="003176BD" w:rsidRDefault="0075115D" w:rsidP="003176BD">
      <w:pPr>
        <w:pStyle w:val="NormalWeb"/>
        <w:spacing w:before="0" w:beforeAutospacing="0" w:after="0" w:afterAutospacing="0"/>
        <w:rPr>
          <w:rFonts w:asciiTheme="majorHAnsi" w:hAnsiTheme="majorHAnsi"/>
          <w:sz w:val="22"/>
          <w:szCs w:val="22"/>
        </w:rPr>
      </w:pPr>
      <w:r w:rsidRPr="003176BD">
        <w:rPr>
          <w:rFonts w:asciiTheme="majorHAnsi" w:hAnsiTheme="majorHAnsi"/>
          <w:sz w:val="22"/>
          <w:szCs w:val="22"/>
        </w:rPr>
        <w:t xml:space="preserve">Your Introduction: </w:t>
      </w:r>
      <w:r w:rsidRPr="003176BD">
        <w:rPr>
          <w:rStyle w:val="Strong"/>
          <w:rFonts w:asciiTheme="majorHAnsi" w:hAnsiTheme="majorHAnsi"/>
          <w:sz w:val="22"/>
          <w:szCs w:val="22"/>
        </w:rPr>
        <w:t>DETAILING THE RHETORICAL SITUATION</w:t>
      </w:r>
    </w:p>
    <w:p w14:paraId="1383913A" w14:textId="77777777" w:rsidR="0075115D" w:rsidRPr="003176BD" w:rsidRDefault="0075115D" w:rsidP="003176BD">
      <w:pPr>
        <w:numPr>
          <w:ilvl w:val="0"/>
          <w:numId w:val="2"/>
        </w:numPr>
        <w:spacing w:after="0" w:line="240" w:lineRule="auto"/>
        <w:rPr>
          <w:rFonts w:asciiTheme="majorHAnsi" w:hAnsiTheme="majorHAnsi"/>
          <w:sz w:val="18"/>
          <w:szCs w:val="18"/>
        </w:rPr>
      </w:pPr>
      <w:r w:rsidRPr="003176BD">
        <w:rPr>
          <w:rFonts w:asciiTheme="majorHAnsi" w:hAnsiTheme="majorHAnsi"/>
          <w:sz w:val="18"/>
          <w:szCs w:val="18"/>
        </w:rPr>
        <w:t>How would you describe the rhetorical situation? What will you say about the writer, the subject, the context, the audience, and the principal aim/purpose of the text? Are there any aims subordinate to the principal aim?</w:t>
      </w:r>
    </w:p>
    <w:p w14:paraId="39672301" w14:textId="77777777" w:rsidR="0075115D" w:rsidRPr="003176BD" w:rsidRDefault="0075115D" w:rsidP="0075115D">
      <w:pPr>
        <w:numPr>
          <w:ilvl w:val="0"/>
          <w:numId w:val="2"/>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 xml:space="preserve">How would you summarize the essay in one or two sentences? (Try not to digress into a lengthy paraphrase of the piece.) What is the writer's </w:t>
      </w:r>
      <w:r w:rsidR="003176BD" w:rsidRPr="003176BD">
        <w:rPr>
          <w:rFonts w:asciiTheme="majorHAnsi" w:hAnsiTheme="majorHAnsi"/>
          <w:sz w:val="18"/>
          <w:szCs w:val="18"/>
        </w:rPr>
        <w:t>claim</w:t>
      </w:r>
      <w:r w:rsidRPr="003176BD">
        <w:rPr>
          <w:rFonts w:asciiTheme="majorHAnsi" w:hAnsiTheme="majorHAnsi"/>
          <w:sz w:val="18"/>
          <w:szCs w:val="18"/>
        </w:rPr>
        <w:t>?</w:t>
      </w:r>
    </w:p>
    <w:p w14:paraId="44B6BB66" w14:textId="77777777" w:rsidR="0075115D" w:rsidRPr="003176BD" w:rsidRDefault="0075115D" w:rsidP="0075115D">
      <w:pPr>
        <w:numPr>
          <w:ilvl w:val="0"/>
          <w:numId w:val="2"/>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What features of substance and style will you focus on in the body of your essay, and why do you consider them so important to the discourse? (This is your thesis.)</w:t>
      </w:r>
    </w:p>
    <w:p w14:paraId="31401052" w14:textId="77777777" w:rsidR="0075115D" w:rsidRPr="003176BD" w:rsidRDefault="0075115D" w:rsidP="0075115D">
      <w:pPr>
        <w:pStyle w:val="NormalWeb"/>
        <w:rPr>
          <w:rFonts w:asciiTheme="majorHAnsi" w:hAnsiTheme="majorHAnsi"/>
          <w:sz w:val="22"/>
          <w:szCs w:val="22"/>
        </w:rPr>
      </w:pPr>
      <w:r w:rsidRPr="003176BD">
        <w:rPr>
          <w:rFonts w:asciiTheme="majorHAnsi" w:hAnsiTheme="majorHAnsi"/>
          <w:sz w:val="22"/>
          <w:szCs w:val="22"/>
        </w:rPr>
        <w:t xml:space="preserve">Your Essay's Body: </w:t>
      </w:r>
      <w:r w:rsidRPr="003176BD">
        <w:rPr>
          <w:rStyle w:val="Strong"/>
          <w:rFonts w:asciiTheme="majorHAnsi" w:hAnsiTheme="majorHAnsi"/>
          <w:sz w:val="22"/>
          <w:szCs w:val="22"/>
        </w:rPr>
        <w:t>DISCUSSING THE CONTENT OF THE TEXT</w:t>
      </w:r>
    </w:p>
    <w:p w14:paraId="01BEF295" w14:textId="77777777" w:rsidR="0075115D" w:rsidRPr="003176BD" w:rsidRDefault="0075115D" w:rsidP="0075115D">
      <w:pPr>
        <w:numPr>
          <w:ilvl w:val="0"/>
          <w:numId w:val="3"/>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How does the writer develop the discourse, and why has she/he chosen these methods of development?</w:t>
      </w:r>
    </w:p>
    <w:p w14:paraId="156CFAF9" w14:textId="77777777" w:rsidR="0075115D" w:rsidRPr="003176BD" w:rsidRDefault="0075115D" w:rsidP="0075115D">
      <w:pPr>
        <w:numPr>
          <w:ilvl w:val="0"/>
          <w:numId w:val="3"/>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How has the writer arranged the discourse, and why has he/she chosen this pattern of arrangement over others? (Make specific reference to the introduction, the thesis, the body, and the conclusion if you think it is important.)</w:t>
      </w:r>
    </w:p>
    <w:p w14:paraId="10E4E8D2" w14:textId="77777777" w:rsidR="0075115D" w:rsidRPr="003176BD" w:rsidRDefault="0075115D" w:rsidP="0075115D">
      <w:pPr>
        <w:numPr>
          <w:ilvl w:val="0"/>
          <w:numId w:val="3"/>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If the essay is persuasive, which of the persuasive appeals (logos, ethos, or pathos) predominates, and how do these appeals strengthen or weaken the argument?</w:t>
      </w:r>
    </w:p>
    <w:p w14:paraId="38C479E9" w14:textId="77777777" w:rsidR="0075115D" w:rsidRPr="003176BD" w:rsidRDefault="0075115D" w:rsidP="0075115D">
      <w:pPr>
        <w:numPr>
          <w:ilvl w:val="0"/>
          <w:numId w:val="3"/>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 xml:space="preserve">Are there any fallacies or other weaknesses in the argument? How do they affect the reader’s response to the work? What kinds of assumptions are at work here? Are they fair assumptions? What are the </w:t>
      </w:r>
      <w:proofErr w:type="gramStart"/>
      <w:r w:rsidRPr="003176BD">
        <w:rPr>
          <w:rFonts w:asciiTheme="majorHAnsi" w:hAnsiTheme="majorHAnsi"/>
          <w:sz w:val="18"/>
          <w:szCs w:val="18"/>
        </w:rPr>
        <w:t>particular strengths</w:t>
      </w:r>
      <w:proofErr w:type="gramEnd"/>
      <w:r w:rsidRPr="003176BD">
        <w:rPr>
          <w:rFonts w:asciiTheme="majorHAnsi" w:hAnsiTheme="majorHAnsi"/>
          <w:sz w:val="18"/>
          <w:szCs w:val="18"/>
        </w:rPr>
        <w:t xml:space="preserve"> of the argument? How does the writer establish common ground?</w:t>
      </w:r>
    </w:p>
    <w:p w14:paraId="6485AD45" w14:textId="77777777" w:rsidR="0075115D" w:rsidRPr="003176BD" w:rsidRDefault="0075115D" w:rsidP="0075115D">
      <w:pPr>
        <w:numPr>
          <w:ilvl w:val="0"/>
          <w:numId w:val="3"/>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 xml:space="preserve">Does the writer make effective use of concession, refutation, and/or </w:t>
      </w:r>
      <w:proofErr w:type="gramStart"/>
      <w:r w:rsidRPr="003176BD">
        <w:rPr>
          <w:rFonts w:asciiTheme="majorHAnsi" w:hAnsiTheme="majorHAnsi"/>
          <w:sz w:val="18"/>
          <w:szCs w:val="18"/>
        </w:rPr>
        <w:t>counter-argument</w:t>
      </w:r>
      <w:proofErr w:type="gramEnd"/>
      <w:r w:rsidRPr="003176BD">
        <w:rPr>
          <w:rFonts w:asciiTheme="majorHAnsi" w:hAnsiTheme="majorHAnsi"/>
          <w:sz w:val="18"/>
          <w:szCs w:val="18"/>
        </w:rPr>
        <w:t>?</w:t>
      </w:r>
    </w:p>
    <w:p w14:paraId="775510CC" w14:textId="77777777" w:rsidR="0075115D" w:rsidRPr="003176BD" w:rsidRDefault="0075115D" w:rsidP="0075115D">
      <w:pPr>
        <w:pStyle w:val="NormalWeb"/>
        <w:rPr>
          <w:rFonts w:asciiTheme="majorHAnsi" w:hAnsiTheme="majorHAnsi"/>
          <w:sz w:val="22"/>
          <w:szCs w:val="22"/>
        </w:rPr>
      </w:pPr>
      <w:r w:rsidRPr="003176BD">
        <w:rPr>
          <w:rFonts w:asciiTheme="majorHAnsi" w:hAnsiTheme="majorHAnsi"/>
          <w:sz w:val="22"/>
          <w:szCs w:val="22"/>
        </w:rPr>
        <w:t xml:space="preserve">Your Essay's Body: </w:t>
      </w:r>
      <w:r w:rsidRPr="003176BD">
        <w:rPr>
          <w:rStyle w:val="Strong"/>
          <w:rFonts w:asciiTheme="majorHAnsi" w:hAnsiTheme="majorHAnsi"/>
          <w:sz w:val="22"/>
          <w:szCs w:val="22"/>
        </w:rPr>
        <w:t>DISCUSSING THE STYLE OF THE TEXT</w:t>
      </w:r>
    </w:p>
    <w:p w14:paraId="15724F0F" w14:textId="77777777" w:rsidR="0075115D" w:rsidRPr="003176BD" w:rsidRDefault="0075115D" w:rsidP="0075115D">
      <w:pPr>
        <w:numPr>
          <w:ilvl w:val="0"/>
          <w:numId w:val="4"/>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 xml:space="preserve">Which of the following features of style do you consider most important to the discourse and why? </w:t>
      </w:r>
    </w:p>
    <w:p w14:paraId="5D4FAA1F" w14:textId="77777777" w:rsidR="0075115D" w:rsidRPr="003176BD" w:rsidRDefault="0075115D" w:rsidP="0075115D">
      <w:pPr>
        <w:numPr>
          <w:ilvl w:val="1"/>
          <w:numId w:val="4"/>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language (including level of diction and tone of voice)</w:t>
      </w:r>
    </w:p>
    <w:p w14:paraId="543E3F87" w14:textId="77777777" w:rsidR="0075115D" w:rsidRPr="003176BD" w:rsidRDefault="0075115D" w:rsidP="0075115D">
      <w:pPr>
        <w:numPr>
          <w:ilvl w:val="1"/>
          <w:numId w:val="4"/>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figurative language, symbolism, allusion (biblical, historical etc.), irony</w:t>
      </w:r>
    </w:p>
    <w:p w14:paraId="7317F6D5" w14:textId="77777777" w:rsidR="0075115D" w:rsidRPr="003176BD" w:rsidRDefault="003E3156" w:rsidP="0075115D">
      <w:pPr>
        <w:numPr>
          <w:ilvl w:val="1"/>
          <w:numId w:val="4"/>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humo</w:t>
      </w:r>
      <w:r w:rsidR="0075115D" w:rsidRPr="003176BD">
        <w:rPr>
          <w:rFonts w:asciiTheme="majorHAnsi" w:hAnsiTheme="majorHAnsi"/>
          <w:sz w:val="18"/>
          <w:szCs w:val="18"/>
        </w:rPr>
        <w:t>r</w:t>
      </w:r>
    </w:p>
    <w:p w14:paraId="79652C95" w14:textId="77777777" w:rsidR="0075115D" w:rsidRPr="003176BD" w:rsidRDefault="0075115D" w:rsidP="0075115D">
      <w:pPr>
        <w:numPr>
          <w:ilvl w:val="1"/>
          <w:numId w:val="4"/>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number and length of paragraphs</w:t>
      </w:r>
    </w:p>
    <w:p w14:paraId="396C3CDA" w14:textId="77777777" w:rsidR="0075115D" w:rsidRPr="003176BD" w:rsidRDefault="0075115D" w:rsidP="0075115D">
      <w:pPr>
        <w:numPr>
          <w:ilvl w:val="1"/>
          <w:numId w:val="4"/>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length and style of sentences</w:t>
      </w:r>
    </w:p>
    <w:p w14:paraId="08674041" w14:textId="77777777" w:rsidR="0075115D" w:rsidRPr="003176BD" w:rsidRDefault="0075115D" w:rsidP="0075115D">
      <w:pPr>
        <w:numPr>
          <w:ilvl w:val="1"/>
          <w:numId w:val="4"/>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rhythm and repetition</w:t>
      </w:r>
    </w:p>
    <w:p w14:paraId="7C18B4E8" w14:textId="77777777" w:rsidR="0075115D" w:rsidRPr="003176BD" w:rsidRDefault="0075115D" w:rsidP="0075115D">
      <w:pPr>
        <w:numPr>
          <w:ilvl w:val="0"/>
          <w:numId w:val="4"/>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 xml:space="preserve">How do these </w:t>
      </w:r>
      <w:proofErr w:type="gramStart"/>
      <w:r w:rsidRPr="003176BD">
        <w:rPr>
          <w:rFonts w:asciiTheme="majorHAnsi" w:hAnsiTheme="majorHAnsi"/>
          <w:sz w:val="18"/>
          <w:szCs w:val="18"/>
        </w:rPr>
        <w:t>particular features</w:t>
      </w:r>
      <w:proofErr w:type="gramEnd"/>
      <w:r w:rsidRPr="003176BD">
        <w:rPr>
          <w:rFonts w:asciiTheme="majorHAnsi" w:hAnsiTheme="majorHAnsi"/>
          <w:sz w:val="18"/>
          <w:szCs w:val="18"/>
        </w:rPr>
        <w:t xml:space="preserve"> of style enable the writer to achieve her/his purpose?</w:t>
      </w:r>
    </w:p>
    <w:p w14:paraId="5AE12A6E" w14:textId="77777777" w:rsidR="0075115D" w:rsidRPr="003176BD" w:rsidRDefault="0075115D" w:rsidP="0075115D">
      <w:pPr>
        <w:pStyle w:val="NormalWeb"/>
        <w:rPr>
          <w:rFonts w:asciiTheme="majorHAnsi" w:hAnsiTheme="majorHAnsi"/>
          <w:sz w:val="18"/>
          <w:szCs w:val="18"/>
        </w:rPr>
      </w:pPr>
      <w:r w:rsidRPr="003176BD">
        <w:rPr>
          <w:rStyle w:val="Strong"/>
          <w:rFonts w:asciiTheme="majorHAnsi" w:hAnsiTheme="majorHAnsi"/>
          <w:sz w:val="22"/>
          <w:szCs w:val="22"/>
        </w:rPr>
        <w:t>Your Conclusion</w:t>
      </w:r>
      <w:r w:rsidR="00554D0A" w:rsidRPr="003176BD">
        <w:rPr>
          <w:rStyle w:val="Strong"/>
          <w:rFonts w:asciiTheme="majorHAnsi" w:hAnsiTheme="majorHAnsi"/>
          <w:sz w:val="22"/>
          <w:szCs w:val="22"/>
        </w:rPr>
        <w:t xml:space="preserve">: </w:t>
      </w:r>
      <w:r>
        <w:br/>
      </w:r>
      <w:r w:rsidRPr="003176BD">
        <w:rPr>
          <w:rFonts w:asciiTheme="majorHAnsi" w:hAnsiTheme="majorHAnsi"/>
          <w:sz w:val="18"/>
          <w:szCs w:val="18"/>
        </w:rPr>
        <w:t xml:space="preserve">Use your conclusion to comment on the effect and effectiveness of the </w:t>
      </w:r>
      <w:proofErr w:type="gramStart"/>
      <w:r w:rsidRPr="003176BD">
        <w:rPr>
          <w:rFonts w:asciiTheme="majorHAnsi" w:hAnsiTheme="majorHAnsi"/>
          <w:sz w:val="18"/>
          <w:szCs w:val="18"/>
        </w:rPr>
        <w:t>essay as a whole</w:t>
      </w:r>
      <w:proofErr w:type="gramEnd"/>
      <w:r w:rsidRPr="003176BD">
        <w:rPr>
          <w:rFonts w:asciiTheme="majorHAnsi" w:hAnsiTheme="majorHAnsi"/>
          <w:sz w:val="18"/>
          <w:szCs w:val="18"/>
        </w:rPr>
        <w:t>. How well does the writer achieve the purpose, appeal to the audience, and demonstrate the effect of style on content?</w:t>
      </w:r>
    </w:p>
    <w:p w14:paraId="0B25AB6F" w14:textId="77777777" w:rsidR="0075115D" w:rsidRPr="003176BD" w:rsidRDefault="0075115D" w:rsidP="0075115D">
      <w:pPr>
        <w:pStyle w:val="NormalWeb"/>
        <w:rPr>
          <w:rFonts w:asciiTheme="majorHAnsi" w:hAnsiTheme="majorHAnsi"/>
          <w:sz w:val="18"/>
          <w:szCs w:val="18"/>
        </w:rPr>
      </w:pPr>
      <w:r w:rsidRPr="003176BD">
        <w:rPr>
          <w:rFonts w:asciiTheme="majorHAnsi" w:hAnsiTheme="majorHAnsi"/>
          <w:sz w:val="18"/>
          <w:szCs w:val="18"/>
        </w:rPr>
        <w:t>Note the following conventions of analysis:</w:t>
      </w:r>
    </w:p>
    <w:p w14:paraId="3F2E8343" w14:textId="77777777" w:rsidR="0075115D" w:rsidRPr="003176BD" w:rsidRDefault="0075115D" w:rsidP="0075115D">
      <w:pPr>
        <w:numPr>
          <w:ilvl w:val="0"/>
          <w:numId w:val="5"/>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Analyze a text in the simple present tense</w:t>
      </w:r>
    </w:p>
    <w:p w14:paraId="766E752E" w14:textId="77777777" w:rsidR="0075115D" w:rsidRPr="003176BD" w:rsidRDefault="0075115D" w:rsidP="0075115D">
      <w:pPr>
        <w:numPr>
          <w:ilvl w:val="0"/>
          <w:numId w:val="5"/>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Enclose essay titles inside quotation marks</w:t>
      </w:r>
    </w:p>
    <w:p w14:paraId="06926FBC" w14:textId="77777777" w:rsidR="0075115D" w:rsidRPr="003176BD" w:rsidRDefault="0075115D" w:rsidP="0075115D">
      <w:pPr>
        <w:numPr>
          <w:ilvl w:val="0"/>
          <w:numId w:val="5"/>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Refer to yourself as "the reader" or "the audience"</w:t>
      </w:r>
    </w:p>
    <w:p w14:paraId="3AD522E3" w14:textId="77777777" w:rsidR="0075115D" w:rsidRPr="003176BD" w:rsidRDefault="0075115D" w:rsidP="002E3AF4">
      <w:pPr>
        <w:numPr>
          <w:ilvl w:val="0"/>
          <w:numId w:val="5"/>
        </w:numPr>
        <w:spacing w:before="100" w:beforeAutospacing="1" w:after="100" w:afterAutospacing="1" w:line="240" w:lineRule="auto"/>
        <w:rPr>
          <w:rFonts w:asciiTheme="majorHAnsi" w:hAnsiTheme="majorHAnsi"/>
          <w:sz w:val="18"/>
          <w:szCs w:val="18"/>
        </w:rPr>
      </w:pPr>
      <w:r w:rsidRPr="003176BD">
        <w:rPr>
          <w:rFonts w:asciiTheme="majorHAnsi" w:hAnsiTheme="majorHAnsi"/>
          <w:sz w:val="18"/>
          <w:szCs w:val="18"/>
        </w:rPr>
        <w:t>Support your claims with textual evidence (direct quotations and paraphrases)</w:t>
      </w:r>
    </w:p>
    <w:sectPr w:rsidR="0075115D" w:rsidRPr="003176BD" w:rsidSect="00D55C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C3CAD"/>
    <w:multiLevelType w:val="multilevel"/>
    <w:tmpl w:val="136C5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32DC3"/>
    <w:multiLevelType w:val="multilevel"/>
    <w:tmpl w:val="C1E4CC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4264AF"/>
    <w:multiLevelType w:val="multilevel"/>
    <w:tmpl w:val="A3F8D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1664AC"/>
    <w:multiLevelType w:val="multilevel"/>
    <w:tmpl w:val="F3A23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1C2743"/>
    <w:multiLevelType w:val="multilevel"/>
    <w:tmpl w:val="D1FEA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0NDY3MjE0MzMwMLJQ0lEKTi0uzszPAykwrAUA6Yh9oywAAAA="/>
  </w:docVars>
  <w:rsids>
    <w:rsidRoot w:val="00D372B3"/>
    <w:rsid w:val="0003255D"/>
    <w:rsid w:val="00083F76"/>
    <w:rsid w:val="000E10F6"/>
    <w:rsid w:val="0011747F"/>
    <w:rsid w:val="00251F13"/>
    <w:rsid w:val="002E3AF4"/>
    <w:rsid w:val="003176BD"/>
    <w:rsid w:val="003E3156"/>
    <w:rsid w:val="004B7534"/>
    <w:rsid w:val="00554D0A"/>
    <w:rsid w:val="005A3070"/>
    <w:rsid w:val="005B1936"/>
    <w:rsid w:val="00647546"/>
    <w:rsid w:val="006B0FC0"/>
    <w:rsid w:val="006B73BB"/>
    <w:rsid w:val="0075115D"/>
    <w:rsid w:val="007E38E5"/>
    <w:rsid w:val="0093422F"/>
    <w:rsid w:val="00A44304"/>
    <w:rsid w:val="00AE7DB2"/>
    <w:rsid w:val="00B6572B"/>
    <w:rsid w:val="00BC3739"/>
    <w:rsid w:val="00C17B1E"/>
    <w:rsid w:val="00CB18FC"/>
    <w:rsid w:val="00CF453F"/>
    <w:rsid w:val="00D372B3"/>
    <w:rsid w:val="00D55C72"/>
    <w:rsid w:val="00DD675A"/>
    <w:rsid w:val="00E03787"/>
    <w:rsid w:val="00EC3072"/>
    <w:rsid w:val="00F53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FE783"/>
  <w15:docId w15:val="{3E7EE8F1-D800-4B6E-A0B3-EB78B1A7F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5115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75115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372B3"/>
    <w:pPr>
      <w:autoSpaceDE w:val="0"/>
      <w:autoSpaceDN w:val="0"/>
      <w:adjustRightInd w:val="0"/>
      <w:spacing w:after="0" w:line="240" w:lineRule="auto"/>
    </w:pPr>
    <w:rPr>
      <w:rFonts w:ascii="Garamond" w:hAnsi="Garamond" w:cs="Garamond"/>
      <w:color w:val="000000"/>
      <w:sz w:val="24"/>
      <w:szCs w:val="24"/>
    </w:rPr>
  </w:style>
  <w:style w:type="table" w:styleId="TableGrid">
    <w:name w:val="Table Grid"/>
    <w:basedOn w:val="TableNormal"/>
    <w:uiPriority w:val="59"/>
    <w:rsid w:val="00D37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5115D"/>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7511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75115D"/>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5115D"/>
    <w:rPr>
      <w:b/>
      <w:bCs/>
    </w:rPr>
  </w:style>
  <w:style w:type="character" w:styleId="Emphasis">
    <w:name w:val="Emphasis"/>
    <w:basedOn w:val="DefaultParagraphFont"/>
    <w:uiPriority w:val="20"/>
    <w:qFormat/>
    <w:rsid w:val="007511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6807962">
      <w:bodyDiv w:val="1"/>
      <w:marLeft w:val="0"/>
      <w:marRight w:val="0"/>
      <w:marTop w:val="0"/>
      <w:marBottom w:val="0"/>
      <w:divBdr>
        <w:top w:val="none" w:sz="0" w:space="0" w:color="auto"/>
        <w:left w:val="none" w:sz="0" w:space="0" w:color="auto"/>
        <w:bottom w:val="none" w:sz="0" w:space="0" w:color="auto"/>
        <w:right w:val="none" w:sz="0" w:space="0" w:color="auto"/>
      </w:divBdr>
      <w:divsChild>
        <w:div w:id="1045568835">
          <w:marLeft w:val="0"/>
          <w:marRight w:val="0"/>
          <w:marTop w:val="0"/>
          <w:marBottom w:val="0"/>
          <w:divBdr>
            <w:top w:val="none" w:sz="0" w:space="0" w:color="auto"/>
            <w:left w:val="none" w:sz="0" w:space="0" w:color="auto"/>
            <w:bottom w:val="none" w:sz="0" w:space="0" w:color="auto"/>
            <w:right w:val="none" w:sz="0" w:space="0" w:color="auto"/>
          </w:divBdr>
          <w:divsChild>
            <w:div w:id="463163246">
              <w:marLeft w:val="0"/>
              <w:marRight w:val="0"/>
              <w:marTop w:val="0"/>
              <w:marBottom w:val="0"/>
              <w:divBdr>
                <w:top w:val="none" w:sz="0" w:space="0" w:color="auto"/>
                <w:left w:val="none" w:sz="0" w:space="0" w:color="auto"/>
                <w:bottom w:val="none" w:sz="0" w:space="0" w:color="auto"/>
                <w:right w:val="none" w:sz="0" w:space="0" w:color="auto"/>
              </w:divBdr>
              <w:divsChild>
                <w:div w:id="1620867284">
                  <w:marLeft w:val="0"/>
                  <w:marRight w:val="0"/>
                  <w:marTop w:val="0"/>
                  <w:marBottom w:val="0"/>
                  <w:divBdr>
                    <w:top w:val="none" w:sz="0" w:space="0" w:color="auto"/>
                    <w:left w:val="none" w:sz="0" w:space="0" w:color="auto"/>
                    <w:bottom w:val="none" w:sz="0" w:space="0" w:color="auto"/>
                    <w:right w:val="none" w:sz="0" w:space="0" w:color="auto"/>
                  </w:divBdr>
                  <w:divsChild>
                    <w:div w:id="61652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901723">
      <w:bodyDiv w:val="1"/>
      <w:marLeft w:val="0"/>
      <w:marRight w:val="0"/>
      <w:marTop w:val="0"/>
      <w:marBottom w:val="0"/>
      <w:divBdr>
        <w:top w:val="none" w:sz="0" w:space="0" w:color="auto"/>
        <w:left w:val="none" w:sz="0" w:space="0" w:color="auto"/>
        <w:bottom w:val="none" w:sz="0" w:space="0" w:color="auto"/>
        <w:right w:val="none" w:sz="0" w:space="0" w:color="auto"/>
      </w:divBdr>
      <w:divsChild>
        <w:div w:id="282659">
          <w:marLeft w:val="0"/>
          <w:marRight w:val="0"/>
          <w:marTop w:val="0"/>
          <w:marBottom w:val="0"/>
          <w:divBdr>
            <w:top w:val="none" w:sz="0" w:space="0" w:color="auto"/>
            <w:left w:val="none" w:sz="0" w:space="0" w:color="auto"/>
            <w:bottom w:val="none" w:sz="0" w:space="0" w:color="auto"/>
            <w:right w:val="none" w:sz="0" w:space="0" w:color="auto"/>
          </w:divBdr>
          <w:divsChild>
            <w:div w:id="1627199306">
              <w:marLeft w:val="0"/>
              <w:marRight w:val="0"/>
              <w:marTop w:val="0"/>
              <w:marBottom w:val="0"/>
              <w:divBdr>
                <w:top w:val="none" w:sz="0" w:space="0" w:color="auto"/>
                <w:left w:val="none" w:sz="0" w:space="0" w:color="auto"/>
                <w:bottom w:val="none" w:sz="0" w:space="0" w:color="auto"/>
                <w:right w:val="none" w:sz="0" w:space="0" w:color="auto"/>
              </w:divBdr>
              <w:divsChild>
                <w:div w:id="1544444033">
                  <w:marLeft w:val="0"/>
                  <w:marRight w:val="0"/>
                  <w:marTop w:val="0"/>
                  <w:marBottom w:val="0"/>
                  <w:divBdr>
                    <w:top w:val="none" w:sz="0" w:space="0" w:color="auto"/>
                    <w:left w:val="none" w:sz="0" w:space="0" w:color="auto"/>
                    <w:bottom w:val="none" w:sz="0" w:space="0" w:color="auto"/>
                    <w:right w:val="none" w:sz="0" w:space="0" w:color="auto"/>
                  </w:divBdr>
                  <w:divsChild>
                    <w:div w:id="48139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731</Words>
  <Characters>7187</Characters>
  <Application>Microsoft Office Word</Application>
  <DocSecurity>0</DocSecurity>
  <Lines>115</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entangy</dc:creator>
  <cp:lastModifiedBy>Mark Beland</cp:lastModifiedBy>
  <cp:revision>2</cp:revision>
  <cp:lastPrinted>2015-04-29T04:01:00Z</cp:lastPrinted>
  <dcterms:created xsi:type="dcterms:W3CDTF">2020-09-22T15:18:00Z</dcterms:created>
  <dcterms:modified xsi:type="dcterms:W3CDTF">2020-09-22T15:18:00Z</dcterms:modified>
</cp:coreProperties>
</file>